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INCLUDEPICTURE  "http://www.sapc.org.za/sapc/wp-content/uploads/2018/02/UCTLogo1.jpg" \* MERGEFORMATINET </w:instrText>
      </w:r>
      <w:r w:rsidR="00BF78BA">
        <w:rPr>
          <w:noProof/>
        </w:rPr>
        <w:fldChar w:fldCharType="separate"/>
      </w:r>
      <w:r w:rsidR="006D66CE">
        <w:rPr>
          <w:noProof/>
        </w:rPr>
        <w:fldChar w:fldCharType="begin"/>
      </w:r>
      <w:r w:rsidR="006D66CE">
        <w:rPr>
          <w:noProof/>
        </w:rPr>
        <w:instrText xml:space="preserve"> INCLUDEPICTURE  "http://www.sapc.org.za/sapc/wp-content/uploads/2018/02/UCTLogo1.jpg" \* MERGEFORMATINET </w:instrText>
      </w:r>
      <w:r w:rsidR="006D66CE">
        <w:rPr>
          <w:noProof/>
        </w:rPr>
        <w:fldChar w:fldCharType="separate"/>
      </w:r>
      <w:r w:rsidR="006D1CB9">
        <w:rPr>
          <w:noProof/>
        </w:rPr>
        <w:fldChar w:fldCharType="begin"/>
      </w:r>
      <w:r w:rsidR="006D1CB9">
        <w:rPr>
          <w:noProof/>
        </w:rPr>
        <w:instrText xml:space="preserve"> INCLUDEPICTURE  "http://www.sapc.org.za/sapc/wp-content/uploads/2018/02/UCTLogo1.jpg" \* MERGEFORMATINET </w:instrText>
      </w:r>
      <w:r w:rsidR="006D1CB9">
        <w:rPr>
          <w:noProof/>
        </w:rPr>
        <w:fldChar w:fldCharType="separate"/>
      </w:r>
      <w:r w:rsidR="00346B90">
        <w:rPr>
          <w:noProof/>
        </w:rPr>
        <w:fldChar w:fldCharType="begin"/>
      </w:r>
      <w:r w:rsidR="00346B90">
        <w:rPr>
          <w:noProof/>
        </w:rPr>
        <w:instrText xml:space="preserve"> INCLUDEPICTURE  "http://www.sapc.org.za/sapc/wp-content/uploads/2018/02/UCTLogo1.jpg" \* MERGEFORMATINET </w:instrText>
      </w:r>
      <w:r w:rsidR="00346B90">
        <w:rPr>
          <w:noProof/>
        </w:rPr>
        <w:fldChar w:fldCharType="separate"/>
      </w:r>
      <w:r w:rsidR="009C123B">
        <w:rPr>
          <w:noProof/>
        </w:rPr>
        <w:fldChar w:fldCharType="begin"/>
      </w:r>
      <w:r w:rsidR="009C123B">
        <w:rPr>
          <w:noProof/>
        </w:rPr>
        <w:instrText xml:space="preserve"> INCLUDEPICTURE  "http://www.sapc.org.za/sapc/wp-content/uploads/2018/02/UCTLogo1.jpg" \* MERGEFORMATINET </w:instrText>
      </w:r>
      <w:r w:rsidR="009C123B">
        <w:rPr>
          <w:noProof/>
        </w:rPr>
        <w:fldChar w:fldCharType="separate"/>
      </w:r>
      <w:r w:rsidR="008F686F">
        <w:rPr>
          <w:noProof/>
        </w:rPr>
        <w:fldChar w:fldCharType="begin"/>
      </w:r>
      <w:r w:rsidR="008F686F">
        <w:rPr>
          <w:noProof/>
        </w:rPr>
        <w:instrText xml:space="preserve"> INCLUDEPICTURE  "http://www.sapc.org.za/sapc/wp-content/uploads/2018/02/UCTLogo1.jp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www.sapc.org.za/sapc/wp-content/uploads/2018/02/UCTLogo1.jpg" \* MERGEFORMATINET</w:instrText>
      </w:r>
      <w:r w:rsidR="00986477">
        <w:rPr>
          <w:noProof/>
        </w:rPr>
        <w:instrText xml:space="preserve"> </w:instrText>
      </w:r>
      <w:r w:rsidR="00986477">
        <w:rPr>
          <w:noProof/>
        </w:rPr>
        <w:fldChar w:fldCharType="separate"/>
      </w:r>
      <w:r w:rsidR="00986477">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7.75pt">
            <v:imagedata r:id="rId9" r:href="rId10"/>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56E602ED" w:rsidR="000C451E" w:rsidRDefault="00986477"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6D66CE">
            <w:t>Gerhard Viljoen</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986477"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986477"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986477"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986477"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986477"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986477"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986477"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986477"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986477"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986477"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986477"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986477"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986477"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986477"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986477"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986477"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986477"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986477"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986477"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986477"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986477"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986477"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986477"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986477"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986477"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986477"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986477"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986477"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986477"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986477"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986477"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986477"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986477"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986477"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986477"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986477"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986477"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986477"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986477"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986477"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986477"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986477"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986477"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986477"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986477"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986477"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986477"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986477"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986477"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986477"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986477"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986477"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986477"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986477"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986477"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986477"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986477"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986477"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986477"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986477"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986477"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986477"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986477"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986477"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986477"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986477"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986477"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986477"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986477"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986477"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986477"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986477"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986477"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986477"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986477"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986477"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986477"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986477"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986477"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986477"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986477"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986477"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986477"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986477"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986477"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986477"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986477"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986477"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986477"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986477"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986477"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986477"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986477"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986477"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986477"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986477"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986477"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986477"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986477"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986477"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986477"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986477"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986477"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986477"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986477"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986477"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986477"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986477"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986477"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986477"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986477"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986477"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986477"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986477"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CC1CB1">
            <w:r>
              <w:t>Leptons</w:t>
            </w:r>
          </w:p>
        </w:tc>
        <w:tc>
          <w:tcPr>
            <w:tcW w:w="3700" w:type="dxa"/>
            <w:gridSpan w:val="3"/>
            <w:vAlign w:val="top"/>
          </w:tcPr>
          <w:p w14:paraId="12D60E19" w14:textId="1612FDC8" w:rsidR="00853758" w:rsidRDefault="00853758" w:rsidP="00CC1CB1">
            <w:r>
              <w:t>Quarks</w:t>
            </w:r>
          </w:p>
        </w:tc>
      </w:tr>
      <w:tr w:rsidR="008A52C2" w14:paraId="410B00D1" w14:textId="77777777" w:rsidTr="00CC1CB1">
        <w:tc>
          <w:tcPr>
            <w:tcW w:w="1475" w:type="dxa"/>
            <w:vAlign w:val="top"/>
          </w:tcPr>
          <w:p w14:paraId="247D327D" w14:textId="77777777" w:rsidR="008A52C2" w:rsidRDefault="008A52C2" w:rsidP="00CC1CB1"/>
        </w:tc>
        <w:tc>
          <w:tcPr>
            <w:tcW w:w="1326" w:type="dxa"/>
            <w:vAlign w:val="top"/>
          </w:tcPr>
          <w:p w14:paraId="72069955" w14:textId="33535E06" w:rsidR="008A52C2" w:rsidRDefault="008A52C2" w:rsidP="00CC1CB1">
            <w:r>
              <w:t>Particle</w:t>
            </w:r>
          </w:p>
        </w:tc>
        <w:tc>
          <w:tcPr>
            <w:tcW w:w="809" w:type="dxa"/>
            <w:vAlign w:val="top"/>
          </w:tcPr>
          <w:p w14:paraId="02354D5D" w14:textId="30CB686A" w:rsidR="008A52C2" w:rsidRDefault="008A52C2" w:rsidP="00CC1CB1">
            <w:r>
              <w:t>Q</w:t>
            </w:r>
          </w:p>
        </w:tc>
        <w:tc>
          <w:tcPr>
            <w:tcW w:w="1410" w:type="dxa"/>
            <w:vAlign w:val="top"/>
          </w:tcPr>
          <w:p w14:paraId="51E5A973" w14:textId="4FE13B20" w:rsidR="008A52C2" w:rsidRDefault="008A52C2" w:rsidP="00CC1CB1">
            <w:r>
              <w:t>Mass/GeV</w:t>
            </w:r>
          </w:p>
        </w:tc>
        <w:tc>
          <w:tcPr>
            <w:tcW w:w="1237" w:type="dxa"/>
            <w:vAlign w:val="top"/>
          </w:tcPr>
          <w:p w14:paraId="5CDF983D" w14:textId="3CFB651E" w:rsidR="008A52C2" w:rsidRDefault="008A52C2" w:rsidP="00CC1CB1">
            <w:r>
              <w:t>Particle</w:t>
            </w:r>
          </w:p>
        </w:tc>
        <w:tc>
          <w:tcPr>
            <w:tcW w:w="1053" w:type="dxa"/>
            <w:vAlign w:val="top"/>
          </w:tcPr>
          <w:p w14:paraId="08E03CE5" w14:textId="425D45A9" w:rsidR="008A52C2" w:rsidRDefault="008A52C2" w:rsidP="00CC1CB1">
            <w:r>
              <w:t>Q</w:t>
            </w:r>
          </w:p>
        </w:tc>
        <w:tc>
          <w:tcPr>
            <w:tcW w:w="1410" w:type="dxa"/>
            <w:vAlign w:val="top"/>
          </w:tcPr>
          <w:p w14:paraId="1D8CE3C7" w14:textId="21237996" w:rsidR="008A52C2" w:rsidRDefault="008A52C2" w:rsidP="00CC1CB1">
            <w:r>
              <w:t>Mass/GeV</w:t>
            </w:r>
          </w:p>
        </w:tc>
      </w:tr>
      <w:tr w:rsidR="008A52C2" w14:paraId="5E12021C" w14:textId="77777777" w:rsidTr="00CC1CB1">
        <w:tc>
          <w:tcPr>
            <w:tcW w:w="1475" w:type="dxa"/>
            <w:vMerge w:val="restart"/>
            <w:vAlign w:val="top"/>
          </w:tcPr>
          <w:p w14:paraId="5E2B1C41" w14:textId="14FD64C2" w:rsidR="008A52C2" w:rsidRDefault="008A52C2" w:rsidP="00CC1CB1">
            <w:r>
              <w:t>First Generation</w:t>
            </w:r>
          </w:p>
        </w:tc>
        <w:tc>
          <w:tcPr>
            <w:tcW w:w="1326" w:type="dxa"/>
            <w:vAlign w:val="top"/>
          </w:tcPr>
          <w:p w14:paraId="36E7CAA5" w14:textId="013E5424" w:rsidR="008A52C2" w:rsidRDefault="008A52C2" w:rsidP="00CC1CB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CC1CB1">
            <w:r>
              <w:t>-1</w:t>
            </w:r>
          </w:p>
        </w:tc>
        <w:tc>
          <w:tcPr>
            <w:tcW w:w="1410" w:type="dxa"/>
            <w:vAlign w:val="top"/>
          </w:tcPr>
          <w:p w14:paraId="7F0D5C74" w14:textId="6E098860" w:rsidR="008A52C2" w:rsidRDefault="005F6455" w:rsidP="00CC1CB1">
            <w:r>
              <w:t>0.005</w:t>
            </w:r>
          </w:p>
        </w:tc>
        <w:tc>
          <w:tcPr>
            <w:tcW w:w="1237" w:type="dxa"/>
            <w:vAlign w:val="top"/>
          </w:tcPr>
          <w:p w14:paraId="38022FC5" w14:textId="0A3361FE" w:rsidR="008A52C2" w:rsidRDefault="008A52C2" w:rsidP="00CC1CB1">
            <w:r>
              <w:t>Down (d)</w:t>
            </w:r>
          </w:p>
        </w:tc>
        <w:tc>
          <w:tcPr>
            <w:tcW w:w="1053" w:type="dxa"/>
            <w:vAlign w:val="top"/>
          </w:tcPr>
          <w:p w14:paraId="46EF782D" w14:textId="7F12623D" w:rsidR="008A52C2" w:rsidRDefault="00221373" w:rsidP="00CC1CB1">
            <w:r>
              <w:t>-1/3</w:t>
            </w:r>
          </w:p>
        </w:tc>
        <w:tc>
          <w:tcPr>
            <w:tcW w:w="1410" w:type="dxa"/>
            <w:vAlign w:val="top"/>
          </w:tcPr>
          <w:p w14:paraId="6BE2277E" w14:textId="6AF033D3" w:rsidR="008A52C2" w:rsidRDefault="00221373" w:rsidP="00CC1CB1">
            <w:r>
              <w:t>0.003</w:t>
            </w:r>
          </w:p>
        </w:tc>
      </w:tr>
      <w:tr w:rsidR="008A52C2" w14:paraId="5EB69226" w14:textId="77777777" w:rsidTr="00CC1CB1">
        <w:tc>
          <w:tcPr>
            <w:tcW w:w="1475" w:type="dxa"/>
            <w:vMerge/>
            <w:vAlign w:val="top"/>
          </w:tcPr>
          <w:p w14:paraId="73E7D764" w14:textId="200EB155" w:rsidR="008A52C2" w:rsidRDefault="008A52C2" w:rsidP="00CC1CB1"/>
        </w:tc>
        <w:tc>
          <w:tcPr>
            <w:tcW w:w="1326" w:type="dxa"/>
            <w:vAlign w:val="top"/>
          </w:tcPr>
          <w:p w14:paraId="203F14C3" w14:textId="4F0A01FE"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CC1CB1">
            <w:r>
              <w:t>0</w:t>
            </w:r>
          </w:p>
        </w:tc>
        <w:tc>
          <w:tcPr>
            <w:tcW w:w="1410" w:type="dxa"/>
            <w:vAlign w:val="top"/>
          </w:tcPr>
          <w:p w14:paraId="020DE072" w14:textId="32D7581A" w:rsidR="008A52C2" w:rsidRDefault="005F6455"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CC1CB1">
            <w:r>
              <w:t>Up (u)</w:t>
            </w:r>
          </w:p>
        </w:tc>
        <w:tc>
          <w:tcPr>
            <w:tcW w:w="1053" w:type="dxa"/>
            <w:vAlign w:val="top"/>
          </w:tcPr>
          <w:p w14:paraId="29F6B81D" w14:textId="18063C88" w:rsidR="008A52C2" w:rsidRDefault="00221373" w:rsidP="00CC1CB1">
            <w:r>
              <w:t>+2/3</w:t>
            </w:r>
          </w:p>
        </w:tc>
        <w:tc>
          <w:tcPr>
            <w:tcW w:w="1410" w:type="dxa"/>
            <w:vAlign w:val="top"/>
          </w:tcPr>
          <w:p w14:paraId="79020CEB" w14:textId="57CEDA03" w:rsidR="008A52C2" w:rsidRDefault="00221373" w:rsidP="00CC1CB1">
            <w:r>
              <w:t>0.005</w:t>
            </w:r>
          </w:p>
        </w:tc>
      </w:tr>
      <w:tr w:rsidR="008A52C2" w14:paraId="6F768E5D" w14:textId="77777777" w:rsidTr="00CC1CB1">
        <w:tc>
          <w:tcPr>
            <w:tcW w:w="1475" w:type="dxa"/>
            <w:vMerge w:val="restart"/>
            <w:vAlign w:val="top"/>
          </w:tcPr>
          <w:p w14:paraId="1D11A289" w14:textId="5F5B04FB" w:rsidR="008A52C2" w:rsidRDefault="008A52C2" w:rsidP="00CC1CB1">
            <w:r>
              <w:t>Second Generation</w:t>
            </w:r>
          </w:p>
        </w:tc>
        <w:tc>
          <w:tcPr>
            <w:tcW w:w="1326" w:type="dxa"/>
            <w:vAlign w:val="top"/>
          </w:tcPr>
          <w:p w14:paraId="4895165E" w14:textId="1D365EE9" w:rsidR="008A52C2" w:rsidRDefault="008A52C2" w:rsidP="00CC1CB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CC1CB1">
            <w:r>
              <w:t>-1</w:t>
            </w:r>
          </w:p>
        </w:tc>
        <w:tc>
          <w:tcPr>
            <w:tcW w:w="1410" w:type="dxa"/>
            <w:vAlign w:val="top"/>
          </w:tcPr>
          <w:p w14:paraId="6EB2F2B2" w14:textId="36ED1C05" w:rsidR="008A52C2" w:rsidRDefault="00221373" w:rsidP="00CC1CB1">
            <w:r>
              <w:t>0.106</w:t>
            </w:r>
          </w:p>
        </w:tc>
        <w:tc>
          <w:tcPr>
            <w:tcW w:w="1237" w:type="dxa"/>
            <w:vAlign w:val="top"/>
          </w:tcPr>
          <w:p w14:paraId="70639EBD" w14:textId="18F0F7DC" w:rsidR="008A52C2" w:rsidRDefault="008A52C2" w:rsidP="00CC1CB1">
            <w:r>
              <w:t>Strange (s)</w:t>
            </w:r>
          </w:p>
        </w:tc>
        <w:tc>
          <w:tcPr>
            <w:tcW w:w="1053" w:type="dxa"/>
            <w:vAlign w:val="top"/>
          </w:tcPr>
          <w:p w14:paraId="38CDAFCC" w14:textId="20545F03" w:rsidR="008A52C2" w:rsidRDefault="00221373" w:rsidP="00CC1CB1">
            <w:r>
              <w:t>-1/3</w:t>
            </w:r>
          </w:p>
        </w:tc>
        <w:tc>
          <w:tcPr>
            <w:tcW w:w="1410" w:type="dxa"/>
            <w:vAlign w:val="top"/>
          </w:tcPr>
          <w:p w14:paraId="45DDF7C1" w14:textId="3F7A518D" w:rsidR="008A52C2" w:rsidRDefault="00221373" w:rsidP="00CC1CB1">
            <w:r>
              <w:t>0.1</w:t>
            </w:r>
          </w:p>
        </w:tc>
      </w:tr>
      <w:tr w:rsidR="008A52C2" w14:paraId="6AC7D1D6" w14:textId="77777777" w:rsidTr="00CC1CB1">
        <w:tc>
          <w:tcPr>
            <w:tcW w:w="1475" w:type="dxa"/>
            <w:vMerge/>
            <w:vAlign w:val="top"/>
          </w:tcPr>
          <w:p w14:paraId="32406B2A" w14:textId="71785149" w:rsidR="008A52C2" w:rsidRDefault="008A52C2" w:rsidP="00CC1CB1"/>
        </w:tc>
        <w:tc>
          <w:tcPr>
            <w:tcW w:w="1326" w:type="dxa"/>
            <w:vAlign w:val="top"/>
          </w:tcPr>
          <w:p w14:paraId="6C5BFAF4" w14:textId="5014C0E9"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CC1CB1">
            <w:r>
              <w:t>0</w:t>
            </w:r>
          </w:p>
        </w:tc>
        <w:tc>
          <w:tcPr>
            <w:tcW w:w="1410" w:type="dxa"/>
            <w:vAlign w:val="top"/>
          </w:tcPr>
          <w:p w14:paraId="5732C2D7" w14:textId="2F6FBC2E"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CC1CB1">
            <w:r>
              <w:t>Charm (c)</w:t>
            </w:r>
          </w:p>
        </w:tc>
        <w:tc>
          <w:tcPr>
            <w:tcW w:w="1053" w:type="dxa"/>
            <w:vAlign w:val="top"/>
          </w:tcPr>
          <w:p w14:paraId="62D03990" w14:textId="2F5103C3" w:rsidR="008A52C2" w:rsidRDefault="00221373" w:rsidP="00CC1CB1">
            <w:r>
              <w:t>+2/3</w:t>
            </w:r>
          </w:p>
        </w:tc>
        <w:tc>
          <w:tcPr>
            <w:tcW w:w="1410" w:type="dxa"/>
            <w:vAlign w:val="top"/>
          </w:tcPr>
          <w:p w14:paraId="693D2BD7" w14:textId="5A756EBE" w:rsidR="008A52C2" w:rsidRDefault="00221373" w:rsidP="00CC1CB1">
            <w:r>
              <w:t>1.3</w:t>
            </w:r>
          </w:p>
        </w:tc>
      </w:tr>
      <w:tr w:rsidR="008A52C2" w14:paraId="5D90BC8B" w14:textId="77777777" w:rsidTr="00CC1CB1">
        <w:tc>
          <w:tcPr>
            <w:tcW w:w="1475" w:type="dxa"/>
            <w:vMerge w:val="restart"/>
            <w:vAlign w:val="top"/>
          </w:tcPr>
          <w:p w14:paraId="0EC9ECD1" w14:textId="16106DD1" w:rsidR="008A52C2" w:rsidRDefault="008A52C2" w:rsidP="00CC1CB1">
            <w:r>
              <w:t>Third Generation</w:t>
            </w:r>
          </w:p>
        </w:tc>
        <w:tc>
          <w:tcPr>
            <w:tcW w:w="1326" w:type="dxa"/>
            <w:vAlign w:val="top"/>
          </w:tcPr>
          <w:p w14:paraId="738EBAF4" w14:textId="71B6D8B1" w:rsidR="008A52C2" w:rsidRDefault="008A52C2" w:rsidP="00CC1CB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CC1CB1">
            <w:r>
              <w:t>-1</w:t>
            </w:r>
          </w:p>
        </w:tc>
        <w:tc>
          <w:tcPr>
            <w:tcW w:w="1410" w:type="dxa"/>
            <w:vAlign w:val="top"/>
          </w:tcPr>
          <w:p w14:paraId="38E4DF26" w14:textId="176BAF0B" w:rsidR="008A52C2" w:rsidRDefault="00221373" w:rsidP="00CC1CB1">
            <w:r>
              <w:t>1.78</w:t>
            </w:r>
          </w:p>
        </w:tc>
        <w:tc>
          <w:tcPr>
            <w:tcW w:w="1237" w:type="dxa"/>
            <w:vAlign w:val="top"/>
          </w:tcPr>
          <w:p w14:paraId="36084B0E" w14:textId="2CBE23BE" w:rsidR="008A52C2" w:rsidRDefault="008A52C2" w:rsidP="00CC1CB1">
            <w:r>
              <w:t>Bottom (b)</w:t>
            </w:r>
          </w:p>
        </w:tc>
        <w:tc>
          <w:tcPr>
            <w:tcW w:w="1053" w:type="dxa"/>
            <w:vAlign w:val="top"/>
          </w:tcPr>
          <w:p w14:paraId="77342B67" w14:textId="5A5F2934" w:rsidR="008A52C2" w:rsidRDefault="00221373" w:rsidP="00CC1CB1">
            <w:r>
              <w:t>-1/3</w:t>
            </w:r>
          </w:p>
        </w:tc>
        <w:tc>
          <w:tcPr>
            <w:tcW w:w="1410" w:type="dxa"/>
            <w:vAlign w:val="top"/>
          </w:tcPr>
          <w:p w14:paraId="27720E06" w14:textId="6EC7149B" w:rsidR="008A52C2" w:rsidRDefault="00221373" w:rsidP="00CC1CB1">
            <w:r>
              <w:t>4.5</w:t>
            </w:r>
          </w:p>
        </w:tc>
      </w:tr>
      <w:tr w:rsidR="008A52C2" w14:paraId="7E3BA55D" w14:textId="77777777" w:rsidTr="00CC1CB1">
        <w:tc>
          <w:tcPr>
            <w:tcW w:w="1475" w:type="dxa"/>
            <w:vMerge/>
            <w:vAlign w:val="top"/>
          </w:tcPr>
          <w:p w14:paraId="149DFB76" w14:textId="77777777" w:rsidR="008A52C2" w:rsidRDefault="008A52C2" w:rsidP="00CC1CB1"/>
        </w:tc>
        <w:tc>
          <w:tcPr>
            <w:tcW w:w="1326" w:type="dxa"/>
            <w:vAlign w:val="top"/>
          </w:tcPr>
          <w:p w14:paraId="0BC4A4FA" w14:textId="7B3113F5" w:rsidR="008A52C2" w:rsidRDefault="008A52C2" w:rsidP="00CC1CB1">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CC1CB1">
            <w:r>
              <w:lastRenderedPageBreak/>
              <w:t>0</w:t>
            </w:r>
          </w:p>
        </w:tc>
        <w:tc>
          <w:tcPr>
            <w:tcW w:w="1410" w:type="dxa"/>
            <w:vAlign w:val="top"/>
          </w:tcPr>
          <w:p w14:paraId="37310252" w14:textId="5B5CAF01"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CC1CB1">
            <w:r>
              <w:t xml:space="preserve">Top </w:t>
            </w:r>
            <w:r>
              <w:lastRenderedPageBreak/>
              <w:t>(t)</w:t>
            </w:r>
          </w:p>
        </w:tc>
        <w:tc>
          <w:tcPr>
            <w:tcW w:w="1053" w:type="dxa"/>
            <w:vAlign w:val="top"/>
          </w:tcPr>
          <w:p w14:paraId="578B9D09" w14:textId="1C238848" w:rsidR="008A52C2" w:rsidRDefault="00221373" w:rsidP="00CC1CB1">
            <w:r>
              <w:lastRenderedPageBreak/>
              <w:t>+2</w:t>
            </w:r>
            <w:r>
              <w:lastRenderedPageBreak/>
              <w:t>/3</w:t>
            </w:r>
          </w:p>
        </w:tc>
        <w:tc>
          <w:tcPr>
            <w:tcW w:w="1410" w:type="dxa"/>
            <w:vAlign w:val="top"/>
          </w:tcPr>
          <w:p w14:paraId="2214422E" w14:textId="704ED02A" w:rsidR="008A52C2" w:rsidRDefault="00221373" w:rsidP="00CC1CB1">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7/75/Standard_Model_Feynman_Diagram_Vertices.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7/75/Standard_Model_Feynman_Diagram_Vertices.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7/75/Standard_Model_Feynman_Diagram_Vertices.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7/75/Standard_Model_Feynman_Diagram_Vertices.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7/75/Standard_Model_Feynman_Diagram_Vertices.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7/75/Standard_Model_Feynman_Diagram_Vertices.pn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upload.wikimedia.org/wikipedia/commons/7/75/Standard_Model_Feynman_Diagram_Vertices.png" \* MERGEFORMATINET</w:instrText>
      </w:r>
      <w:r w:rsidR="00986477">
        <w:rPr>
          <w:noProof/>
        </w:rPr>
        <w:instrText xml:space="preserve"> </w:instrText>
      </w:r>
      <w:r w:rsidR="00986477">
        <w:rPr>
          <w:noProof/>
        </w:rPr>
        <w:fldChar w:fldCharType="separate"/>
      </w:r>
      <w:r w:rsidR="00F527C9">
        <w:rPr>
          <w:noProof/>
        </w:rPr>
        <w:pict w14:anchorId="5AD6BB68">
          <v:shape id="_x0000_i1026" type="#_x0000_t75" style="width:425.25pt;height:435pt">
            <v:imagedata r:id="rId15" r:href="rId16"/>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2E648CC8"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4D2622">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986477"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634816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4D262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3D05C57"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4D262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C8880A0"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4D262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b/bc/QCDphasediagram.svg/1024px-QCDphasediagram.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b/bc/QCDphasediagram.svg/1024px-QCDphasediagram.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b/bc/QCDphasediagram.svg/1024px-QCDphasediagram.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b/bc/QCDphasediagram.svg/1024px-QCDphasediagram.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b/bc/QCDphasediagram.svg/1024px-QCDphasediagram.svg.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thumb/b/bc/QCDphasediagram.svg/1024px-QCDphasediagram.svg.pn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upload.wikimedia.org/wikipedia/commons/thumb/b/bc/QCDphasediagram.svg/1024px-QCDphasediagram.svg.png" \* MERGEFORMATINET</w:instrText>
      </w:r>
      <w:r w:rsidR="00986477">
        <w:rPr>
          <w:noProof/>
        </w:rPr>
        <w:instrText xml:space="preserve"> </w:instrText>
      </w:r>
      <w:r w:rsidR="00986477">
        <w:rPr>
          <w:noProof/>
        </w:rPr>
        <w:fldChar w:fldCharType="separate"/>
      </w:r>
      <w:r w:rsidR="00F527C9">
        <w:rPr>
          <w:noProof/>
        </w:rPr>
        <w:pict w14:anchorId="6CD0DF5A">
          <v:shape id="_x0000_i1027" type="#_x0000_t75" style="width:424.5pt;height:303pt">
            <v:imagedata r:id="rId20" r:href="rId21"/>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106D5B7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4D2622">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INCLUDEPICTURE  "http://www.ctc.cam.ac.uk/images/contentpics/outreach/cp_universe_chronology_large.jpg" \* MERGEFORMATINET </w:instrText>
      </w:r>
      <w:r w:rsidR="00BF78BA">
        <w:rPr>
          <w:noProof/>
        </w:rPr>
        <w:fldChar w:fldCharType="separate"/>
      </w:r>
      <w:r w:rsidR="006D66CE">
        <w:rPr>
          <w:noProof/>
        </w:rPr>
        <w:fldChar w:fldCharType="begin"/>
      </w:r>
      <w:r w:rsidR="006D66CE">
        <w:rPr>
          <w:noProof/>
        </w:rPr>
        <w:instrText xml:space="preserve"> INCLUDEPICTURE  "http://www.ctc.cam.ac.uk/images/contentpics/outreach/cp_universe_chronology_large.jpg" \* MERGEFORMATINET </w:instrText>
      </w:r>
      <w:r w:rsidR="006D66CE">
        <w:rPr>
          <w:noProof/>
        </w:rPr>
        <w:fldChar w:fldCharType="separate"/>
      </w:r>
      <w:r w:rsidR="006D1CB9">
        <w:rPr>
          <w:noProof/>
        </w:rPr>
        <w:fldChar w:fldCharType="begin"/>
      </w:r>
      <w:r w:rsidR="006D1CB9">
        <w:rPr>
          <w:noProof/>
        </w:rPr>
        <w:instrText xml:space="preserve"> INCLUDEPICTURE  "http://www.ctc.cam.ac.uk/images/contentpics/outreach/cp_universe_chronology_large.jpg" \* MERGEFORMATINET </w:instrText>
      </w:r>
      <w:r w:rsidR="006D1CB9">
        <w:rPr>
          <w:noProof/>
        </w:rPr>
        <w:fldChar w:fldCharType="separate"/>
      </w:r>
      <w:r w:rsidR="00346B90">
        <w:rPr>
          <w:noProof/>
        </w:rPr>
        <w:fldChar w:fldCharType="begin"/>
      </w:r>
      <w:r w:rsidR="00346B90">
        <w:rPr>
          <w:noProof/>
        </w:rPr>
        <w:instrText xml:space="preserve"> INCLUDEPICTURE  "http://www.ctc.cam.ac.uk/images/contentpics/outreach/cp_universe_chronology_large.jpg" \* MERGEFORMATINET </w:instrText>
      </w:r>
      <w:r w:rsidR="00346B90">
        <w:rPr>
          <w:noProof/>
        </w:rPr>
        <w:fldChar w:fldCharType="separate"/>
      </w:r>
      <w:r w:rsidR="009C123B">
        <w:rPr>
          <w:noProof/>
        </w:rPr>
        <w:fldChar w:fldCharType="begin"/>
      </w:r>
      <w:r w:rsidR="009C123B">
        <w:rPr>
          <w:noProof/>
        </w:rPr>
        <w:instrText xml:space="preserve"> INCLUDEPICTURE  "http://www.ctc.cam.ac.uk/images/contentpics/outreach/cp_universe_chronology_large.jpg" \* MERGEFORMATINET </w:instrText>
      </w:r>
      <w:r w:rsidR="009C123B">
        <w:rPr>
          <w:noProof/>
        </w:rPr>
        <w:fldChar w:fldCharType="separate"/>
      </w:r>
      <w:r w:rsidR="008F686F">
        <w:rPr>
          <w:noProof/>
        </w:rPr>
        <w:fldChar w:fldCharType="begin"/>
      </w:r>
      <w:r w:rsidR="008F686F">
        <w:rPr>
          <w:noProof/>
        </w:rPr>
        <w:instrText xml:space="preserve"> INCLUDEPICTURE  "http://www.ctc.cam.ac.uk/images/contentpics/outreach/cp_universe_chronology_large.jp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w:instrText>
      </w:r>
      <w:r w:rsidR="00986477">
        <w:rPr>
          <w:noProof/>
        </w:rPr>
        <w:instrText>/www.ctc.cam.ac.uk/images/contentpics/outreach/cp_universe_chronology_large.jpg" \* MERGEFORMATINET</w:instrText>
      </w:r>
      <w:r w:rsidR="00986477">
        <w:rPr>
          <w:noProof/>
        </w:rPr>
        <w:instrText xml:space="preserve"> </w:instrText>
      </w:r>
      <w:r w:rsidR="00986477">
        <w:rPr>
          <w:noProof/>
        </w:rPr>
        <w:fldChar w:fldCharType="separate"/>
      </w:r>
      <w:r w:rsidR="00F527C9">
        <w:rPr>
          <w:noProof/>
        </w:rPr>
        <w:pict w14:anchorId="0865092C">
          <v:shape id="_x0000_i1028" type="#_x0000_t75" style="width:425.25pt;height:603.75pt">
            <v:imagedata r:id="rId22" r:href="rId23"/>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D1A6F33"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4D2622">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INCLUDEPICTURE  "https://www.symmetrymagazine.org/sites/default/files/styles/2015_hero/public/images/standard/LHC_map-s.jpg?itok=UXbYWaVW" \* MERGEFORMATINET </w:instrText>
      </w:r>
      <w:r w:rsidR="00BF78BA">
        <w:rPr>
          <w:noProof/>
        </w:rPr>
        <w:fldChar w:fldCharType="separate"/>
      </w:r>
      <w:r w:rsidR="006D66CE">
        <w:rPr>
          <w:noProof/>
        </w:rPr>
        <w:fldChar w:fldCharType="begin"/>
      </w:r>
      <w:r w:rsidR="006D66CE">
        <w:rPr>
          <w:noProof/>
        </w:rPr>
        <w:instrText xml:space="preserve"> INCLUDEPICTURE  "https://www.symmetrymagazine.org/sites/default/files/styles/2015_hero/public/images/standard/LHC_map-s.jpg?itok=UXbYWaVW" \* MERGEFORMATINET </w:instrText>
      </w:r>
      <w:r w:rsidR="006D66CE">
        <w:rPr>
          <w:noProof/>
        </w:rPr>
        <w:fldChar w:fldCharType="separate"/>
      </w:r>
      <w:r w:rsidR="006D1CB9">
        <w:rPr>
          <w:noProof/>
        </w:rPr>
        <w:fldChar w:fldCharType="begin"/>
      </w:r>
      <w:r w:rsidR="006D1CB9">
        <w:rPr>
          <w:noProof/>
        </w:rPr>
        <w:instrText xml:space="preserve"> INCLUDEPICTURE  "https://www.symmetrymagazine.org/sites/default/files/styles/2015_hero/public/images/standard/LHC_map-s.jpg?itok=UXbYWaVW" \* MERGEFORMATINET </w:instrText>
      </w:r>
      <w:r w:rsidR="006D1CB9">
        <w:rPr>
          <w:noProof/>
        </w:rPr>
        <w:fldChar w:fldCharType="separate"/>
      </w:r>
      <w:r w:rsidR="00346B90">
        <w:rPr>
          <w:noProof/>
        </w:rPr>
        <w:fldChar w:fldCharType="begin"/>
      </w:r>
      <w:r w:rsidR="00346B90">
        <w:rPr>
          <w:noProof/>
        </w:rPr>
        <w:instrText xml:space="preserve"> INCLUDEPICTURE  "https://www.symmetrymagazine.org/sites/default/files/styles/2015_hero/public/images/standard/LHC_map-s.jpg?itok=UXbYWaVW" \* MERGEFORMATINET </w:instrText>
      </w:r>
      <w:r w:rsidR="00346B90">
        <w:rPr>
          <w:noProof/>
        </w:rPr>
        <w:fldChar w:fldCharType="separate"/>
      </w:r>
      <w:r w:rsidR="009C123B">
        <w:rPr>
          <w:noProof/>
        </w:rPr>
        <w:fldChar w:fldCharType="begin"/>
      </w:r>
      <w:r w:rsidR="009C123B">
        <w:rPr>
          <w:noProof/>
        </w:rPr>
        <w:instrText xml:space="preserve"> INCLUDEPICTURE  "https://www.symmetrymagazine.org/sites/default/files/styles/2015_hero/public/images/standard/LHC_map-s.jpg?itok=UXbYWaVW" \* MERGEFORMATINET </w:instrText>
      </w:r>
      <w:r w:rsidR="009C123B">
        <w:rPr>
          <w:noProof/>
        </w:rPr>
        <w:fldChar w:fldCharType="separate"/>
      </w:r>
      <w:r w:rsidR="008F686F">
        <w:rPr>
          <w:noProof/>
        </w:rPr>
        <w:fldChar w:fldCharType="begin"/>
      </w:r>
      <w:r w:rsidR="008F686F">
        <w:rPr>
          <w:noProof/>
        </w:rPr>
        <w:instrText xml:space="preserve"> INCLUDEPICTURE  "https://www.symmetrymagazine.org/sites/default/files/styles/2015_hero/public/images/standard/LHC_map-s.jpg?itok=UXbYWaVW"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www.symmetrymagazine.org/sites/default/files/styles/2015_hero/public/images/sta</w:instrText>
      </w:r>
      <w:r w:rsidR="00986477">
        <w:rPr>
          <w:noProof/>
        </w:rPr>
        <w:instrText>ndard/LHC_map-s.jpg?itok=UXbYWaVW" \* MERGEFORMATINET</w:instrText>
      </w:r>
      <w:r w:rsidR="00986477">
        <w:rPr>
          <w:noProof/>
        </w:rPr>
        <w:instrText xml:space="preserve"> </w:instrText>
      </w:r>
      <w:r w:rsidR="00986477">
        <w:rPr>
          <w:noProof/>
        </w:rPr>
        <w:fldChar w:fldCharType="separate"/>
      </w:r>
      <w:r w:rsidR="00F527C9">
        <w:rPr>
          <w:noProof/>
        </w:rPr>
        <w:pict w14:anchorId="32A381BB">
          <v:shape id="_x0000_i1029" type="#_x0000_t75" style="width:423.75pt;height:238.5pt">
            <v:imagedata r:id="rId24" r:href="rId25"/>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683A3D33"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4D262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INCLUDEPICTURE  "https://www.lhc-closer.es/webapp/files/1435153339_c198796447bb0ebc42927e1da733d86a.jpg" \* MERGEFORMATINET </w:instrText>
      </w:r>
      <w:r w:rsidR="00BF78BA">
        <w:rPr>
          <w:noProof/>
        </w:rPr>
        <w:fldChar w:fldCharType="separate"/>
      </w:r>
      <w:r w:rsidR="006D66CE">
        <w:rPr>
          <w:noProof/>
        </w:rPr>
        <w:fldChar w:fldCharType="begin"/>
      </w:r>
      <w:r w:rsidR="006D66CE">
        <w:rPr>
          <w:noProof/>
        </w:rPr>
        <w:instrText xml:space="preserve"> INCLUDEPICTURE  "https://www.lhc-closer.es/webapp/files/1435153339_c198796447bb0ebc42927e1da733d86a.jpg" \* MERGEFORMATINET </w:instrText>
      </w:r>
      <w:r w:rsidR="006D66CE">
        <w:rPr>
          <w:noProof/>
        </w:rPr>
        <w:fldChar w:fldCharType="separate"/>
      </w:r>
      <w:r w:rsidR="006D1CB9">
        <w:rPr>
          <w:noProof/>
        </w:rPr>
        <w:fldChar w:fldCharType="begin"/>
      </w:r>
      <w:r w:rsidR="006D1CB9">
        <w:rPr>
          <w:noProof/>
        </w:rPr>
        <w:instrText xml:space="preserve"> INCLUDEPICTURE  "https://www.lhc-closer.es/webapp/files/1435153339_c198796447bb0ebc42927e1da733d86a.jpg" \* MERGEFORMATINET </w:instrText>
      </w:r>
      <w:r w:rsidR="006D1CB9">
        <w:rPr>
          <w:noProof/>
        </w:rPr>
        <w:fldChar w:fldCharType="separate"/>
      </w:r>
      <w:r w:rsidR="00346B90">
        <w:rPr>
          <w:noProof/>
        </w:rPr>
        <w:fldChar w:fldCharType="begin"/>
      </w:r>
      <w:r w:rsidR="00346B90">
        <w:rPr>
          <w:noProof/>
        </w:rPr>
        <w:instrText xml:space="preserve"> INCLUDEPICTURE  "https://www.lhc-closer.es/webapp/files/1435153339_c198796447bb0ebc42927e1da733d86a.jpg" \* MERGEFORMATINET </w:instrText>
      </w:r>
      <w:r w:rsidR="00346B90">
        <w:rPr>
          <w:noProof/>
        </w:rPr>
        <w:fldChar w:fldCharType="separate"/>
      </w:r>
      <w:r w:rsidR="009C123B">
        <w:rPr>
          <w:noProof/>
        </w:rPr>
        <w:fldChar w:fldCharType="begin"/>
      </w:r>
      <w:r w:rsidR="009C123B">
        <w:rPr>
          <w:noProof/>
        </w:rPr>
        <w:instrText xml:space="preserve"> INCLUDEPICTURE  "https://www.lhc-closer.es/webapp/files/1435153339_c198796447bb0ebc42927e1da733d86a.jpg" \* MERGEFORMATINET </w:instrText>
      </w:r>
      <w:r w:rsidR="009C123B">
        <w:rPr>
          <w:noProof/>
        </w:rPr>
        <w:fldChar w:fldCharType="separate"/>
      </w:r>
      <w:r w:rsidR="008F686F">
        <w:rPr>
          <w:noProof/>
        </w:rPr>
        <w:fldChar w:fldCharType="begin"/>
      </w:r>
      <w:r w:rsidR="008F686F">
        <w:rPr>
          <w:noProof/>
        </w:rPr>
        <w:instrText xml:space="preserve"> INCLUDEPICTURE  "https://www.lhc-closer.es/webapp/files/1435153339_c198796447bb0ebc42927e1da733d86a.jp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www.lhc-closer.es/webapp/files/1435153339_c198796447bb0ebc42927e1da733d86a.jpg" \* MERGEFORMATINET</w:instrText>
      </w:r>
      <w:r w:rsidR="00986477">
        <w:rPr>
          <w:noProof/>
        </w:rPr>
        <w:instrText xml:space="preserve"> </w:instrText>
      </w:r>
      <w:r w:rsidR="00986477">
        <w:rPr>
          <w:noProof/>
        </w:rPr>
        <w:fldChar w:fldCharType="separate"/>
      </w:r>
      <w:r w:rsidR="00986477">
        <w:rPr>
          <w:noProof/>
        </w:rPr>
        <w:pict w14:anchorId="1151DEA5">
          <v:shape id="_x0000_i1030" type="#_x0000_t75" style="width:367.5pt;height:150pt">
            <v:imagedata r:id="rId26" r:href="rId27"/>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5CD5F3C1"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4D262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986477"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00A2C96"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4D2622">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INCLUDEPICTURE  "https://cds.cern.ch/record/2302924/files/ALICE-3D-Run2-General-WithoutITSinlay-NoName-v0-2017-05-11-B+W.png?subformat=icon-1440" \* MERGEFORMATINET </w:instrText>
      </w:r>
      <w:r w:rsidR="00BF78BA">
        <w:rPr>
          <w:noProof/>
        </w:rPr>
        <w:fldChar w:fldCharType="separate"/>
      </w:r>
      <w:r w:rsidR="006D66CE">
        <w:rPr>
          <w:noProof/>
        </w:rPr>
        <w:fldChar w:fldCharType="begin"/>
      </w:r>
      <w:r w:rsidR="006D66CE">
        <w:rPr>
          <w:noProof/>
        </w:rPr>
        <w:instrText xml:space="preserve"> INCLUDEPICTURE  "https://cds.cern.ch/record/2302924/files/ALICE-3D-Run2-General-WithoutITSinlay-NoName-v0-2017-05-11-B+W.png?subformat=icon-1440" \* MERGEFORMATINET </w:instrText>
      </w:r>
      <w:r w:rsidR="006D66CE">
        <w:rPr>
          <w:noProof/>
        </w:rPr>
        <w:fldChar w:fldCharType="separate"/>
      </w:r>
      <w:r w:rsidR="006D1CB9">
        <w:rPr>
          <w:noProof/>
        </w:rPr>
        <w:fldChar w:fldCharType="begin"/>
      </w:r>
      <w:r w:rsidR="006D1CB9">
        <w:rPr>
          <w:noProof/>
        </w:rPr>
        <w:instrText xml:space="preserve"> INCLUDEPICTURE  "https://cds.cern.ch/record/2302924/files/ALICE-3D-Run2-General-WithoutITSinlay-NoName-v0-2017-05-11-B+W.png?subformat=icon-1440" \* MERGEFORMATINET </w:instrText>
      </w:r>
      <w:r w:rsidR="006D1CB9">
        <w:rPr>
          <w:noProof/>
        </w:rPr>
        <w:fldChar w:fldCharType="separate"/>
      </w:r>
      <w:r w:rsidR="00346B90">
        <w:rPr>
          <w:noProof/>
        </w:rPr>
        <w:fldChar w:fldCharType="begin"/>
      </w:r>
      <w:r w:rsidR="00346B90">
        <w:rPr>
          <w:noProof/>
        </w:rPr>
        <w:instrText xml:space="preserve"> INCLUDEPICTURE  "https://cds.cern.ch/record/2302924/files/ALICE-3D-Run2-General-WithoutITSinlay-NoName-v0-2017-05-11-B+W.png?subformat=icon-1440" \* MERGEFORMATINET </w:instrText>
      </w:r>
      <w:r w:rsidR="00346B90">
        <w:rPr>
          <w:noProof/>
        </w:rPr>
        <w:fldChar w:fldCharType="separate"/>
      </w:r>
      <w:r w:rsidR="009C123B">
        <w:rPr>
          <w:noProof/>
        </w:rPr>
        <w:fldChar w:fldCharType="begin"/>
      </w:r>
      <w:r w:rsidR="009C123B">
        <w:rPr>
          <w:noProof/>
        </w:rPr>
        <w:instrText xml:space="preserve"> INCLUDEPICTURE  "https://cds.cern.ch/record/2302924/files/ALICE-3D-Run2-General-WithoutITSinlay-NoName-v0-2017-05-11-B+W.png?subformat=icon-1440" \* MERGEFORMATINET </w:instrText>
      </w:r>
      <w:r w:rsidR="009C123B">
        <w:rPr>
          <w:noProof/>
        </w:rPr>
        <w:fldChar w:fldCharType="separate"/>
      </w:r>
      <w:r w:rsidR="008F686F">
        <w:rPr>
          <w:noProof/>
        </w:rPr>
        <w:fldChar w:fldCharType="begin"/>
      </w:r>
      <w:r w:rsidR="008F686F">
        <w:rPr>
          <w:noProof/>
        </w:rPr>
        <w:instrText xml:space="preserve"> INCLUDEPICTURE  "https://cds.cern.ch/record/2302924/files/ALICE-3D-Run2-General-WithoutITSinlay-NoName-v0-2017-05-11-B+W.png?subformat=icon-1440"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 xml:space="preserve">INCLUDEPICTURE  "https://cds.cern.ch/record/2302924/files/ALICE-3D-Run2-General-WithoutITSinlay-NoName-v0-2017-05-11-B+W.png?subformat=icon-1440" </w:instrText>
      </w:r>
      <w:r w:rsidR="00986477">
        <w:rPr>
          <w:noProof/>
        </w:rPr>
        <w:instrText>\* MERGEFORMATINET</w:instrText>
      </w:r>
      <w:r w:rsidR="00986477">
        <w:rPr>
          <w:noProof/>
        </w:rPr>
        <w:instrText xml:space="preserve"> </w:instrText>
      </w:r>
      <w:r w:rsidR="00986477">
        <w:rPr>
          <w:noProof/>
        </w:rPr>
        <w:fldChar w:fldCharType="separate"/>
      </w:r>
      <w:r w:rsidR="00F527C9">
        <w:rPr>
          <w:noProof/>
        </w:rPr>
        <w:pict w14:anchorId="746C8BE2">
          <v:shape id="_x0000_i1031" type="#_x0000_t75" style="width:425.25pt;height:240pt">
            <v:imagedata r:id="rId29" r:href="rId30"/>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5DEF9EE2"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4D2622">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2545E30"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4D2622">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E66809"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4D2622">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D04F252"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4D2622">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A73C2E1"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4D2622">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352C489"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4D2622">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7A7E687"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4D2622">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89A21A1"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4D262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FE42265"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4D2622">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INCLUDEPICTURE  "https://root.cern.ch/root/htmldoc/guides/users-guide/pictures/030001A9.png" \* MERGEFORMATINET </w:instrText>
      </w:r>
      <w:r w:rsidR="00BF78BA">
        <w:rPr>
          <w:noProof/>
        </w:rPr>
        <w:fldChar w:fldCharType="separate"/>
      </w:r>
      <w:r w:rsidR="006D66CE">
        <w:rPr>
          <w:noProof/>
        </w:rPr>
        <w:fldChar w:fldCharType="begin"/>
      </w:r>
      <w:r w:rsidR="006D66CE">
        <w:rPr>
          <w:noProof/>
        </w:rPr>
        <w:instrText xml:space="preserve"> INCLUDEPICTURE  "https://root.cern.ch/root/htmldoc/guides/users-guide/pictures/030001A9.png" \* MERGEFORMATINET </w:instrText>
      </w:r>
      <w:r w:rsidR="006D66CE">
        <w:rPr>
          <w:noProof/>
        </w:rPr>
        <w:fldChar w:fldCharType="separate"/>
      </w:r>
      <w:r w:rsidR="006D1CB9">
        <w:rPr>
          <w:noProof/>
        </w:rPr>
        <w:fldChar w:fldCharType="begin"/>
      </w:r>
      <w:r w:rsidR="006D1CB9">
        <w:rPr>
          <w:noProof/>
        </w:rPr>
        <w:instrText xml:space="preserve"> INCLUDEPICTURE  "https://root.cern.ch/root/htmldoc/guides/users-guide/pictures/030001A9.png" \* MERGEFORMATINET </w:instrText>
      </w:r>
      <w:r w:rsidR="006D1CB9">
        <w:rPr>
          <w:noProof/>
        </w:rPr>
        <w:fldChar w:fldCharType="separate"/>
      </w:r>
      <w:r w:rsidR="00346B90">
        <w:rPr>
          <w:noProof/>
        </w:rPr>
        <w:fldChar w:fldCharType="begin"/>
      </w:r>
      <w:r w:rsidR="00346B90">
        <w:rPr>
          <w:noProof/>
        </w:rPr>
        <w:instrText xml:space="preserve"> INCLUDEPICTURE  "https://root.cern.ch/root/htmldoc/guides/users-guide/pictures/030001A9.png" \* MERGEFORMATINET </w:instrText>
      </w:r>
      <w:r w:rsidR="00346B90">
        <w:rPr>
          <w:noProof/>
        </w:rPr>
        <w:fldChar w:fldCharType="separate"/>
      </w:r>
      <w:r w:rsidR="009C123B">
        <w:rPr>
          <w:noProof/>
        </w:rPr>
        <w:fldChar w:fldCharType="begin"/>
      </w:r>
      <w:r w:rsidR="009C123B">
        <w:rPr>
          <w:noProof/>
        </w:rPr>
        <w:instrText xml:space="preserve"> INCLUDEPICTURE  "https://root.cern.ch/root/htmldoc/guides/users-guide/pictures/030001A9.png" \* MERGEFORMATINET </w:instrText>
      </w:r>
      <w:r w:rsidR="009C123B">
        <w:rPr>
          <w:noProof/>
        </w:rPr>
        <w:fldChar w:fldCharType="separate"/>
      </w:r>
      <w:r w:rsidR="008F686F">
        <w:rPr>
          <w:noProof/>
        </w:rPr>
        <w:fldChar w:fldCharType="begin"/>
      </w:r>
      <w:r w:rsidR="008F686F">
        <w:rPr>
          <w:noProof/>
        </w:rPr>
        <w:instrText xml:space="preserve"> INCLUDEPICTURE  "https://root.cern.ch/root/htmldoc/guides/users-guide/pictures/030001A9.pn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root.cern.c</w:instrText>
      </w:r>
      <w:r w:rsidR="00986477">
        <w:rPr>
          <w:noProof/>
        </w:rPr>
        <w:instrText>h/root/htmldoc/guides/users-guide/pictures/030001A9.png" \* MERGEFORMATINET</w:instrText>
      </w:r>
      <w:r w:rsidR="00986477">
        <w:rPr>
          <w:noProof/>
        </w:rPr>
        <w:instrText xml:space="preserve"> </w:instrText>
      </w:r>
      <w:r w:rsidR="00986477">
        <w:rPr>
          <w:noProof/>
        </w:rPr>
        <w:fldChar w:fldCharType="separate"/>
      </w:r>
      <w:r w:rsidR="00986477">
        <w:rPr>
          <w:noProof/>
        </w:rPr>
        <w:pict w14:anchorId="54080CD0">
          <v:shape id="_x0000_i1032" type="#_x0000_t75" style="width:229.5pt;height:198.75pt">
            <v:imagedata r:id="rId42" r:href="rId43"/>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3B525DC0"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4D262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141A6CBA"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4D262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5D1467C"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4D262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6EC69A51"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4D262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85C1D6C"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4D262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5D28DD8"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4D2622">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696937E0"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4D262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986477"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986477"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986477"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F8FB1E2"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4D262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986477"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986477"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986477"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986477"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98647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f/f8/L1_and_L2_balls.svg/2000px-L1_and_L2_balls.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f/f8/L1_and_L2_balls.svg/2000px-L1_and_L2_balls.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f/f8/L1_and_L2_balls.svg/2000px-L1_and_L2_balls.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f/f8/L1_and_L2_balls.svg/2000px-L1_and_L2_balls.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f/f8/L1_and_L2_balls.svg/2000px-L1_and_L2_balls.svg.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thumb/f/f8/L1_and_L2_balls.svg/2000px-L1_and_L2_balls.svg.png" \* MERGEFORMATINET </w:instrText>
      </w:r>
      <w:r w:rsidR="008F686F">
        <w:rPr>
          <w:noProof/>
        </w:rPr>
        <w:fldChar w:fldCharType="separate"/>
      </w:r>
      <w:r w:rsidR="00986477">
        <w:rPr>
          <w:noProof/>
        </w:rPr>
        <w:fldChar w:fldCharType="begin"/>
      </w:r>
      <w:r w:rsidR="00986477">
        <w:rPr>
          <w:noProof/>
        </w:rPr>
        <w:instrText xml:space="preserve"> </w:instrText>
      </w:r>
      <w:r w:rsidR="00986477">
        <w:rPr>
          <w:noProof/>
        </w:rPr>
        <w:instrText>INCLUDEPICTURE  "https://upload.wikimedia.org/wikipedia/commons/thumb/f/f8/L1_and_L2_balls.svg/20</w:instrText>
      </w:r>
      <w:r w:rsidR="00986477">
        <w:rPr>
          <w:noProof/>
        </w:rPr>
        <w:instrText>00px-L1_and_L2_balls.svg.png" \* MERGEFORMATINET</w:instrText>
      </w:r>
      <w:r w:rsidR="00986477">
        <w:rPr>
          <w:noProof/>
        </w:rPr>
        <w:instrText xml:space="preserve"> </w:instrText>
      </w:r>
      <w:r w:rsidR="00986477">
        <w:rPr>
          <w:noProof/>
        </w:rPr>
        <w:fldChar w:fldCharType="separate"/>
      </w:r>
      <w:r w:rsidR="00F527C9">
        <w:rPr>
          <w:noProof/>
        </w:rPr>
        <w:pict w14:anchorId="09A5F42E">
          <v:shape id="_x0000_i1033" type="#_x0000_t75" style="width:424.5pt;height:191.25pt">
            <v:imagedata r:id="rId51" r:href="rId52"/>
          </v:shape>
        </w:pict>
      </w:r>
      <w:r w:rsidR="00986477">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00803228"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4D262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98647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986477"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986477"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986477"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986477"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986477"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0F909D50"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4D262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986477"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CDC1FF0"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4D262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6B491EC" w:rsidR="00642AC9" w:rsidRDefault="00642AC9" w:rsidP="00642AC9">
      <w:pPr>
        <w:pStyle w:val="Caption"/>
      </w:pPr>
      <w:r>
        <w:t xml:space="preserve">Figure </w:t>
      </w:r>
      <w:r>
        <w:fldChar w:fldCharType="begin"/>
      </w:r>
      <w:r>
        <w:instrText xml:space="preserve"> SEQ Figure \* ARABIC </w:instrText>
      </w:r>
      <w:r>
        <w:fldChar w:fldCharType="separate"/>
      </w:r>
      <w:r w:rsidR="004D262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986477"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986477"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56DE38AF" w:rsidR="00353902" w:rsidRDefault="00353902" w:rsidP="00353902">
      <w:pPr>
        <w:pStyle w:val="Caption"/>
      </w:pPr>
      <w:r>
        <w:t xml:space="preserve">Figure </w:t>
      </w:r>
      <w:r>
        <w:fldChar w:fldCharType="begin"/>
      </w:r>
      <w:r>
        <w:instrText xml:space="preserve"> SEQ Figure \* ARABIC </w:instrText>
      </w:r>
      <w:r>
        <w:fldChar w:fldCharType="separate"/>
      </w:r>
      <w:r w:rsidR="004D2622">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986477"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0FBC3C43" w14:textId="25DBFF86" w:rsidR="00CC7576" w:rsidRDefault="00CC7576" w:rsidP="00254EF7">
      <w:r>
        <w:t>Variational Autoencoders (VAEs) are models trained via gradient-based methods that are based on learned approximate inference.</w:t>
      </w:r>
    </w:p>
    <w:p w14:paraId="03E684A3" w14:textId="2F932E6F" w:rsidR="00CC7576" w:rsidRDefault="00CC7576" w:rsidP="00254EF7"/>
    <w:p w14:paraId="3C69316A" w14:textId="11627A63" w:rsidR="00CC7576" w:rsidRDefault="00CC7576" w:rsidP="00254EF7">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254EF7"/>
    <w:p w14:paraId="284F2A93" w14:textId="01081AF1" w:rsidR="00875591" w:rsidRDefault="00875591" w:rsidP="00254EF7">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2EFE3671" w14:textId="10511FB2" w:rsidR="00CC1CB1" w:rsidRDefault="00CC1CB1" w:rsidP="00254EF7"/>
    <w:p w14:paraId="1339A145" w14:textId="77777777" w:rsidR="00CC1CB1" w:rsidRDefault="00CC1CB1" w:rsidP="00254EF7"/>
    <w:p w14:paraId="68700AC0" w14:textId="77777777" w:rsidR="00CC7576" w:rsidRDefault="00CC7576" w:rsidP="00254EF7"/>
    <w:p w14:paraId="5922530C" w14:textId="11DE1444" w:rsidR="004F4443" w:rsidRDefault="004F4443" w:rsidP="00254EF7">
      <w:pPr>
        <w:rPr>
          <w:rFonts w:cs="Arial"/>
          <w:kern w:val="32"/>
          <w:sz w:val="32"/>
          <w:szCs w:val="28"/>
        </w:rPr>
      </w:pPr>
      <w:r>
        <w:br w:type="page"/>
      </w:r>
    </w:p>
    <w:p w14:paraId="145BAECA" w14:textId="04D89733" w:rsidR="000210EB" w:rsidRDefault="004F4443" w:rsidP="00241D70">
      <w:pPr>
        <w:pStyle w:val="Heading2"/>
        <w:spacing w:line="480" w:lineRule="auto"/>
      </w:pPr>
      <w:bookmarkStart w:id="115" w:name="_Toc7594375"/>
      <w:r>
        <w:lastRenderedPageBreak/>
        <w:t>Generative Adversarial Networks</w:t>
      </w:r>
      <w:bookmarkEnd w:id="115"/>
    </w:p>
    <w:p w14:paraId="042D2F8F" w14:textId="77777777" w:rsidR="006D66CE" w:rsidRPr="006D66CE" w:rsidRDefault="006D66CE" w:rsidP="006D66CE">
      <w:pPr>
        <w:rPr>
          <w:lang w:val="en-GB" w:eastAsia="en-GB"/>
        </w:rPr>
      </w:pPr>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724888DD" w14:textId="4E489085" w:rsidR="00263634" w:rsidRDefault="000A2FB3" w:rsidP="000A2FB3">
      <w:pPr>
        <w:pStyle w:val="Heading1"/>
      </w:pPr>
      <w:r>
        <w:lastRenderedPageBreak/>
        <w:t>Statistic</w:t>
      </w:r>
      <w:r w:rsidR="00F527C9">
        <w:t>al Tests</w:t>
      </w:r>
    </w:p>
    <w:p w14:paraId="11170D86" w14:textId="77777777" w:rsidR="00263634" w:rsidRDefault="00263634">
      <w:pPr>
        <w:ind w:left="0"/>
        <w:rPr>
          <w:rFonts w:cs="Arial"/>
          <w:bCs/>
          <w:smallCaps/>
          <w:kern w:val="32"/>
          <w:sz w:val="72"/>
          <w:szCs w:val="32"/>
          <w:lang w:val="en-GB" w:eastAsia="en-GB"/>
        </w:rPr>
      </w:pPr>
      <w:r>
        <w:br w:type="page"/>
      </w:r>
    </w:p>
    <w:p w14:paraId="12C7DEF4" w14:textId="1FECFD7D" w:rsidR="00263634" w:rsidRDefault="00FC4605" w:rsidP="00A26041">
      <w:pPr>
        <w:pStyle w:val="Heading2"/>
      </w:pPr>
      <w:r>
        <w:lastRenderedPageBreak/>
        <w:t>Hypotheses</w:t>
      </w:r>
    </w:p>
    <w:p w14:paraId="61C5673F" w14:textId="0188C812" w:rsidR="00FC4605" w:rsidRDefault="00FC4605" w:rsidP="00FC4605">
      <w:pPr>
        <w:ind w:left="0"/>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6D421F">
            <w:rPr>
              <w:noProof/>
              <w:lang w:val="en-US" w:eastAsia="en-GB"/>
            </w:rPr>
            <w:t>(46)</w:t>
          </w:r>
          <w:r w:rsidR="006D421F">
            <w:rPr>
              <w:lang w:val="en-GB" w:eastAsia="en-GB"/>
            </w:rPr>
            <w:fldChar w:fldCharType="end"/>
          </w:r>
        </w:sdtContent>
      </w:sdt>
      <w:r w:rsidR="001E7CC9">
        <w:rPr>
          <w:lang w:val="en-GB" w:eastAsia="en-GB"/>
        </w:rPr>
        <w:t>.</w:t>
      </w:r>
    </w:p>
    <w:p w14:paraId="714D193D" w14:textId="747D1A07" w:rsidR="00FF12F7" w:rsidRDefault="00FF12F7" w:rsidP="00FC4605">
      <w:pPr>
        <w:ind w:left="0"/>
        <w:rPr>
          <w:lang w:val="en-GB" w:eastAsia="en-GB"/>
        </w:rPr>
      </w:pPr>
    </w:p>
    <w:p w14:paraId="7E5C7D2B" w14:textId="766A7B2E" w:rsidR="00FF12F7" w:rsidRDefault="00EF16B4" w:rsidP="00FC4605">
      <w:pPr>
        <w:ind w:left="0"/>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FC4605">
      <w:pPr>
        <w:ind w:left="0"/>
        <w:rPr>
          <w:lang w:val="en-GB" w:eastAsia="en-GB"/>
        </w:rPr>
      </w:pPr>
    </w:p>
    <w:p w14:paraId="76D3BE29" w14:textId="49141420" w:rsidR="00EF16B4" w:rsidRDefault="002C1DD4" w:rsidP="00FC4605">
      <w:pPr>
        <w:ind w:left="0"/>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xml:space="preserve">, </m:t>
        </m:r>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FC4605">
      <w:pPr>
        <w:ind w:left="0"/>
        <w:rPr>
          <w:lang w:val="en-GB" w:eastAsia="en-GB"/>
        </w:rPr>
      </w:pPr>
    </w:p>
    <w:p w14:paraId="719B170C" w14:textId="76CA4747" w:rsidR="006F7B88" w:rsidRDefault="006F7B88" w:rsidP="00FC4605">
      <w:pPr>
        <w:ind w:left="0"/>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FC4605">
      <w:pPr>
        <w:ind w:left="0"/>
        <w:rPr>
          <w:lang w:val="en-GB" w:eastAsia="en-GB"/>
        </w:rPr>
      </w:pPr>
    </w:p>
    <w:p w14:paraId="6FC50836" w14:textId="0C883160" w:rsidR="00C43F30" w:rsidRPr="002C1DD4" w:rsidRDefault="00C43F30" w:rsidP="00FC4605">
      <w:pPr>
        <w:ind w:left="0"/>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xml:space="preserve">, </m:t>
        </m:r>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FC4605">
      <w:pPr>
        <w:ind w:left="0"/>
        <w:rPr>
          <w:lang w:val="en-GB" w:eastAsia="en-GB"/>
        </w:rPr>
      </w:pPr>
    </w:p>
    <w:p w14:paraId="3F81F2F1" w14:textId="5F625ED7" w:rsidR="005B035E" w:rsidRDefault="00C641EA" w:rsidP="00FC4605">
      <w:pPr>
        <w:ind w:left="0"/>
        <w:rPr>
          <w:lang w:val="en-GB" w:eastAsia="en-GB"/>
        </w:rPr>
      </w:pPr>
      <w:r>
        <w:rPr>
          <w:lang w:val="en-GB" w:eastAsia="en-GB"/>
        </w:rPr>
        <w:t xml:space="preserve">While the test statistic can be a multidimensional vector </w:t>
      </w:r>
      <m:oMath>
        <m:r>
          <w:rPr>
            <w:rFonts w:ascii="Cambria Math" w:hAnsi="Cambria Math"/>
            <w:lang w:val="en-GB" w:eastAsia="en-GB"/>
          </w:rPr>
          <m:t>t</m:t>
        </m:r>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FC4605">
      <w:pPr>
        <w:ind w:left="0"/>
        <w:rPr>
          <w:lang w:val="en-GB" w:eastAsia="en-GB"/>
        </w:rPr>
      </w:pPr>
    </w:p>
    <w:p w14:paraId="32FD8F4E" w14:textId="7150C61E" w:rsidR="001E7CC9" w:rsidRPr="00577C0D" w:rsidRDefault="0044058A" w:rsidP="00FC4605">
      <w:pPr>
        <w:ind w:left="0"/>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577C0D">
        <w:t xml:space="preserve">Figure </w:t>
      </w:r>
      <w:r w:rsidR="00577C0D">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FC4605">
      <w:pPr>
        <w:ind w:left="0"/>
        <w:rPr>
          <w:lang w:val="en-GB" w:eastAsia="en-GB"/>
        </w:rPr>
      </w:pPr>
    </w:p>
    <w:p w14:paraId="19E2C077" w14:textId="77777777" w:rsidR="004D2622" w:rsidRDefault="004D2622" w:rsidP="004D2622">
      <w:pPr>
        <w:keepNext/>
        <w:ind w:left="0"/>
      </w:pPr>
      <w:r w:rsidRPr="004D2622">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486FDF02" w14:textId="4EA52E0E" w:rsidR="005668EF" w:rsidRDefault="004D2622" w:rsidP="004D2622">
      <w:pPr>
        <w:pStyle w:val="Caption"/>
      </w:pPr>
      <w:bookmarkStart w:id="116" w:name="_Ref10230097"/>
      <w:r>
        <w:t xml:space="preserve">Figure </w:t>
      </w:r>
      <w:r>
        <w:fldChar w:fldCharType="begin"/>
      </w:r>
      <w:r>
        <w:instrText xml:space="preserve"> SEQ Figure \* ARABIC </w:instrText>
      </w:r>
      <w:r>
        <w:fldChar w:fldCharType="separate"/>
      </w:r>
      <w:r>
        <w:rPr>
          <w:noProof/>
        </w:rPr>
        <w:t>32</w:t>
      </w:r>
      <w:r>
        <w:fldChar w:fldCharType="end"/>
      </w:r>
      <w:bookmarkEnd w:id="11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p>
    <w:p w14:paraId="31E4B24B" w14:textId="77777777" w:rsidR="000A361B" w:rsidRPr="000A361B" w:rsidRDefault="000A361B" w:rsidP="000A361B">
      <w:pPr>
        <w:rPr>
          <w:lang w:val="en-GB" w:eastAsia="en-GB"/>
        </w:rPr>
      </w:pPr>
      <w:bookmarkStart w:id="117" w:name="_GoBack"/>
      <w:bookmarkEnd w:id="117"/>
    </w:p>
    <w:p w14:paraId="39880378" w14:textId="77777777" w:rsidR="00263634" w:rsidRDefault="00263634" w:rsidP="00263634">
      <w:pPr>
        <w:ind w:left="0"/>
      </w:pPr>
    </w:p>
    <w:p w14:paraId="15E95539" w14:textId="2C043C3F" w:rsidR="00E07FD1" w:rsidRDefault="00E07FD1" w:rsidP="00263634">
      <w:pPr>
        <w:ind w:left="0"/>
      </w:pPr>
      <w:r>
        <w:br w:type="page"/>
      </w:r>
    </w:p>
    <w:p w14:paraId="6B521F89" w14:textId="1A0EE7E3" w:rsidR="000A2FB3" w:rsidRDefault="000A2FB3" w:rsidP="000A2FB3">
      <w:pPr>
        <w:pStyle w:val="Heading1"/>
        <w:numPr>
          <w:ilvl w:val="0"/>
          <w:numId w:val="0"/>
        </w:numPr>
        <w:ind w:left="284" w:hanging="284"/>
      </w:pPr>
      <w:bookmarkStart w:id="118" w:name="_Toc7594376"/>
      <w:r>
        <w:lastRenderedPageBreak/>
        <w:br w:type="page"/>
      </w:r>
    </w:p>
    <w:p w14:paraId="57620942" w14:textId="4D5259F6" w:rsidR="005210FA" w:rsidRDefault="00493A54" w:rsidP="00241D70">
      <w:pPr>
        <w:pStyle w:val="Heading1"/>
        <w:spacing w:line="480" w:lineRule="auto"/>
      </w:pPr>
      <w:r>
        <w:lastRenderedPageBreak/>
        <w:t>Data</w:t>
      </w:r>
      <w:bookmarkEnd w:id="118"/>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9"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9"/>
    </w:p>
    <w:p w14:paraId="3AE5E0F7" w14:textId="5DEA632A" w:rsidR="0049598E" w:rsidRDefault="00274E20" w:rsidP="00254EF7">
      <w:r>
        <w:br w:type="page"/>
      </w:r>
    </w:p>
    <w:p w14:paraId="69C55209" w14:textId="06E037EA" w:rsidR="0049598E" w:rsidRDefault="0049598E" w:rsidP="00E74772">
      <w:pPr>
        <w:pStyle w:val="Heading2"/>
      </w:pPr>
      <w:bookmarkStart w:id="120" w:name="_Toc7594378"/>
      <w:r>
        <w:lastRenderedPageBreak/>
        <w:t>Data Pre</w:t>
      </w:r>
      <w:r w:rsidR="00931351">
        <w:t>-</w:t>
      </w:r>
      <w:r>
        <w:t>processing for Deep Learning</w:t>
      </w:r>
      <w:bookmarkEnd w:id="120"/>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2CBB2A05" w:rsidR="0049598E" w:rsidRDefault="00FD31C2" w:rsidP="00254EF7">
      <w:pPr>
        <w:pStyle w:val="Caption"/>
        <w:rPr>
          <w:lang w:val="en-GB" w:eastAsia="en-GB"/>
        </w:rPr>
      </w:pPr>
      <w:bookmarkStart w:id="121" w:name="_Toc7594437"/>
      <w:r>
        <w:t xml:space="preserve">Figure </w:t>
      </w:r>
      <w:r>
        <w:fldChar w:fldCharType="begin"/>
      </w:r>
      <w:r>
        <w:instrText xml:space="preserve"> SEQ Figure \* ARABIC </w:instrText>
      </w:r>
      <w:r>
        <w:fldChar w:fldCharType="separate"/>
      </w:r>
      <w:r w:rsidR="004D2622">
        <w:rPr>
          <w:noProof/>
        </w:rPr>
        <w:t>33</w:t>
      </w:r>
      <w:r>
        <w:fldChar w:fldCharType="end"/>
      </w:r>
      <w:r>
        <w:t>: Data pre</w:t>
      </w:r>
      <w:r w:rsidR="005E6362">
        <w:t>-</w:t>
      </w:r>
      <w:r>
        <w:t>processing environment and repository logic</w:t>
      </w:r>
      <w:bookmarkEnd w:id="121"/>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2" w:name="_Toc7594379"/>
      <w:r>
        <w:t>Deep Learning for Particle Identification</w:t>
      </w:r>
      <w:bookmarkEnd w:id="122"/>
    </w:p>
    <w:p w14:paraId="6F01B4EA" w14:textId="798F7BC5" w:rsidR="000A4B73" w:rsidRDefault="000A4B73" w:rsidP="00254EF7">
      <w:pPr>
        <w:rPr>
          <w:lang w:val="en-GB" w:eastAsia="en-GB"/>
        </w:rPr>
      </w:pPr>
    </w:p>
    <w:p w14:paraId="108C2D5B" w14:textId="0072C302" w:rsidR="000A4B73" w:rsidRDefault="000A4B73" w:rsidP="000A4B73">
      <w:pPr>
        <w:pStyle w:val="Heading3"/>
      </w:pPr>
      <w:bookmarkStart w:id="123" w:name="_Toc7594380"/>
      <w:r>
        <w:t>Feed forward neural networks</w:t>
      </w:r>
      <w:bookmarkEnd w:id="123"/>
    </w:p>
    <w:p w14:paraId="4DAFE729" w14:textId="77EB405B" w:rsidR="000A144D" w:rsidRPr="000A144D" w:rsidRDefault="000A144D" w:rsidP="000A144D">
      <w:pPr>
        <w:pStyle w:val="Heading4"/>
      </w:pPr>
      <w:r>
        <w:t>Model 1</w:t>
      </w:r>
    </w:p>
    <w:p w14:paraId="050909CA" w14:textId="2856AA09" w:rsidR="001557E2" w:rsidRDefault="001557E2" w:rsidP="001557E2">
      <w:pPr>
        <w:ind w:left="0"/>
        <w:rPr>
          <w:lang w:val="en-GB" w:eastAsia="en-GB"/>
        </w:rPr>
      </w:pPr>
    </w:p>
    <w:p w14:paraId="1FC5EA8C" w14:textId="06AECAFB" w:rsidR="001557E2" w:rsidRPr="001557E2" w:rsidRDefault="00E048F8" w:rsidP="001557E2">
      <w:pPr>
        <w:ind w:left="0"/>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6D1CB9">
      <w:pPr>
        <w:ind w:left="0"/>
        <w:rPr>
          <w:lang w:val="en-GB" w:eastAsia="en-GB"/>
        </w:rPr>
      </w:pPr>
    </w:p>
    <w:p w14:paraId="2D3495CA" w14:textId="77777777" w:rsidR="006D1CB9" w:rsidRPr="006D1CB9" w:rsidRDefault="006D1CB9" w:rsidP="006D1CB9">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6D1CB9">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6D1CB9">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6D1CB9">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6D1CB9">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6D1CB9">
      <w:pPr>
        <w:pStyle w:val="Python"/>
      </w:pPr>
      <w:r w:rsidRPr="006D1CB9">
        <w:t>])</w:t>
      </w:r>
    </w:p>
    <w:p w14:paraId="67D4FEA9" w14:textId="77777777" w:rsidR="006D1CB9" w:rsidRPr="006D1CB9" w:rsidRDefault="006D1CB9" w:rsidP="006D1CB9">
      <w:pPr>
        <w:pStyle w:val="Python"/>
      </w:pPr>
    </w:p>
    <w:p w14:paraId="713A9087" w14:textId="77777777" w:rsidR="006D1CB9" w:rsidRPr="006D1CB9" w:rsidRDefault="006D1CB9" w:rsidP="006D1CB9">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6D1CB9">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6D1CB9">
      <w:pPr>
        <w:pStyle w:val="Python"/>
      </w:pPr>
      <w:r w:rsidRPr="006D1CB9">
        <w:t xml:space="preserve">              metrics=['accuracy'])</w:t>
      </w:r>
    </w:p>
    <w:p w14:paraId="0A5DBB01" w14:textId="77777777" w:rsidR="006D1CB9" w:rsidRPr="006D1CB9" w:rsidRDefault="006D1CB9" w:rsidP="006D1CB9">
      <w:pPr>
        <w:pStyle w:val="Python"/>
      </w:pPr>
    </w:p>
    <w:p w14:paraId="48DBC1CC" w14:textId="77777777" w:rsidR="006D1CB9" w:rsidRPr="006D1CB9" w:rsidRDefault="006D1CB9" w:rsidP="006D1CB9">
      <w:pPr>
        <w:pStyle w:val="Python"/>
      </w:pPr>
    </w:p>
    <w:p w14:paraId="04EA9FEE" w14:textId="77777777" w:rsidR="007B2B2C" w:rsidRDefault="006D1CB9" w:rsidP="006D1CB9">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6D1CB9">
      <w:pPr>
        <w:pStyle w:val="Python"/>
      </w:pPr>
      <w:r w:rsidRPr="006D1CB9">
        <w:t xml:space="preserve">              epochs=epochs,</w:t>
      </w:r>
    </w:p>
    <w:p w14:paraId="48E2B28A" w14:textId="77777777" w:rsidR="006D1CB9" w:rsidRPr="006D1CB9" w:rsidRDefault="006D1CB9" w:rsidP="006D1CB9">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6D1CB9">
      <w:pPr>
        <w:pStyle w:val="Python"/>
      </w:pPr>
      <w:r w:rsidRPr="006D1CB9">
        <w:t xml:space="preserve">              shuffle=True,</w:t>
      </w:r>
    </w:p>
    <w:p w14:paraId="137EB6C0" w14:textId="161E02AD" w:rsidR="00980224" w:rsidRDefault="006D1CB9" w:rsidP="002B2E4A">
      <w:pPr>
        <w:pStyle w:val="Python"/>
      </w:pPr>
      <w:r w:rsidRPr="006D1CB9">
        <w:t xml:space="preserve">              verbose=2)</w:t>
      </w:r>
    </w:p>
    <w:p w14:paraId="18596EEE" w14:textId="1AE8DCCB" w:rsidR="00E048F8" w:rsidRDefault="00E048F8" w:rsidP="002B2E4A">
      <w:pPr>
        <w:pStyle w:val="Python"/>
      </w:pPr>
    </w:p>
    <w:p w14:paraId="3F36BFBB" w14:textId="725313F3" w:rsidR="001F3F34" w:rsidRDefault="00E048F8" w:rsidP="00E048F8">
      <w:pPr>
        <w:ind w:left="0"/>
      </w:pPr>
      <w:r>
        <w:t>The input features to this model</w:t>
      </w:r>
      <w:r w:rsidR="001F3F34">
        <w:t xml:space="preserve"> were as follows:</w:t>
      </w:r>
    </w:p>
    <w:p w14:paraId="7831482F" w14:textId="2868D355" w:rsidR="001F3F34" w:rsidRDefault="001F3F34" w:rsidP="001F3F34">
      <w:pPr>
        <w:pStyle w:val="ListParagraph"/>
        <w:numPr>
          <w:ilvl w:val="0"/>
          <w:numId w:val="15"/>
        </w:numPr>
      </w:pPr>
      <w:r>
        <w:t>Time-bin sums across all pads, divided by the mean of the entire x sample</w:t>
      </w:r>
    </w:p>
    <w:p w14:paraId="22AD5AAF" w14:textId="5D4CFDDC" w:rsidR="001F3F34" w:rsidRDefault="001F3F34" w:rsidP="001F3F34">
      <w:pPr>
        <w:pStyle w:val="ListParagraph"/>
        <w:numPr>
          <w:ilvl w:val="0"/>
          <w:numId w:val="15"/>
        </w:numPr>
      </w:pPr>
      <w:r>
        <w:t>Missing data removed</w:t>
      </w:r>
    </w:p>
    <w:p w14:paraId="6DB3C480" w14:textId="2B19DAA4" w:rsidR="001F3F34" w:rsidRDefault="001F3F34" w:rsidP="001F3F34">
      <w:pPr>
        <w:pStyle w:val="ListParagraph"/>
        <w:numPr>
          <w:ilvl w:val="0"/>
          <w:numId w:val="15"/>
        </w:numPr>
      </w:pPr>
      <w:r>
        <w:t>Electrons oversampled (the electron sample in the training data was taken thrice)</w:t>
      </w:r>
    </w:p>
    <w:p w14:paraId="4B3EF3E5" w14:textId="00C9D20B" w:rsidR="00BB2978" w:rsidRDefault="00BB2978" w:rsidP="00BB2978">
      <w:pPr>
        <w:ind w:left="360"/>
      </w:pPr>
    </w:p>
    <w:p w14:paraId="598BA63E" w14:textId="4C5BDC02" w:rsidR="00BB2978" w:rsidRDefault="00BB2978" w:rsidP="00BB2978">
      <w:pPr>
        <w:ind w:left="360"/>
      </w:pPr>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BB2978">
      <w:pPr>
        <w:ind w:left="360"/>
      </w:pPr>
    </w:p>
    <w:p w14:paraId="5A5CE024" w14:textId="2A73F943" w:rsidR="000A144D" w:rsidRDefault="000A144D" w:rsidP="00BB2978">
      <w:pPr>
        <w:ind w:left="360"/>
      </w:pPr>
      <w:r>
        <w:t xml:space="preserve">As can be seen in </w:t>
      </w:r>
      <w:r w:rsidR="00F22219">
        <w:fldChar w:fldCharType="begin"/>
      </w:r>
      <w:r w:rsidR="00F22219">
        <w:instrText xml:space="preserve"> REF _Ref10115088 \r \h </w:instrText>
      </w:r>
      <w:r w:rsidR="00F22219">
        <w:fldChar w:fldCharType="separate"/>
      </w:r>
      <w:r w:rsidR="00F22219">
        <w:t>7.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BB2978">
      <w:pPr>
        <w:ind w:left="360"/>
      </w:pPr>
    </w:p>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631376">
      <w:pPr>
        <w:rPr>
          <w:lang w:val="en-GB" w:eastAsia="en-GB"/>
        </w:rPr>
      </w:pPr>
    </w:p>
    <w:p w14:paraId="27858B2E" w14:textId="48AE7548" w:rsidR="00EA79BE" w:rsidRDefault="00EA79BE" w:rsidP="00EA79BE">
      <w:pPr>
        <w:rPr>
          <w:lang w:val="en-GB" w:eastAsia="en-GB"/>
        </w:rPr>
      </w:pPr>
    </w:p>
    <w:p w14:paraId="67D633E7" w14:textId="49D33763" w:rsidR="00EA79BE" w:rsidRDefault="008B5B7E" w:rsidP="00EA79BE">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EA79BE">
      <w:pPr>
        <w:rPr>
          <w:lang w:val="en-GB" w:eastAsia="en-GB"/>
        </w:rPr>
      </w:pPr>
    </w:p>
    <w:p w14:paraId="66296038" w14:textId="6C4CDF6F" w:rsidR="008B5B7E" w:rsidRDefault="008B5B7E" w:rsidP="00EA79BE">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EA79BE">
      <w:pPr>
        <w:rPr>
          <w:lang w:val="en-GB" w:eastAsia="en-GB"/>
        </w:rPr>
      </w:pPr>
    </w:p>
    <w:p w14:paraId="51C33A7B" w14:textId="5EB04B5D" w:rsidR="006B7B70" w:rsidRDefault="006B7B70" w:rsidP="00EA79BE">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EA79BE">
      <w:pPr>
        <w:rPr>
          <w:lang w:val="en-GB" w:eastAsia="en-GB"/>
        </w:rPr>
      </w:pPr>
    </w:p>
    <w:p w14:paraId="3E7CC3B7" w14:textId="3ED3A4E7" w:rsidR="002D7EBE" w:rsidRDefault="002D7EBE" w:rsidP="00EA79BE">
      <w:pPr>
        <w:rPr>
          <w:lang w:val="en-GB" w:eastAsia="en-GB"/>
        </w:rPr>
      </w:pPr>
      <w:r>
        <w:rPr>
          <w:lang w:val="en-GB" w:eastAsia="en-GB"/>
        </w:rPr>
        <w:t>Class weights were accounted for as follows:</w:t>
      </w:r>
    </w:p>
    <w:p w14:paraId="38FFA92D" w14:textId="20BA0D21" w:rsidR="002D7EBE" w:rsidRDefault="002D7EBE" w:rsidP="00EA79BE">
      <w:pPr>
        <w:rPr>
          <w:lang w:val="en-GB" w:eastAsia="en-GB"/>
        </w:rPr>
      </w:pPr>
    </w:p>
    <w:p w14:paraId="2A10D59A" w14:textId="77777777" w:rsidR="002D7EBE" w:rsidRDefault="002D7EBE" w:rsidP="002D7EBE">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2D7EBE">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2D7EBE">
      <w:pPr>
        <w:pStyle w:val="Python"/>
      </w:pPr>
      <w:r>
        <w:t xml:space="preserve">                                                 </w:t>
      </w:r>
      <w:proofErr w:type="spellStart"/>
      <w:r>
        <w:t>y_train</w:t>
      </w:r>
      <w:proofErr w:type="spellEnd"/>
      <w:r>
        <w:t>)</w:t>
      </w:r>
    </w:p>
    <w:p w14:paraId="52D2B8D5" w14:textId="77777777" w:rsidR="002D7EBE" w:rsidRDefault="002D7EBE" w:rsidP="002D7EBE">
      <w:pPr>
        <w:pStyle w:val="Python"/>
      </w:pPr>
    </w:p>
    <w:p w14:paraId="1C967399" w14:textId="1CB3AAA6" w:rsidR="002D7EBE" w:rsidRDefault="002D7EBE" w:rsidP="002D7EBE">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2D7EBE">
      <w:pPr>
        <w:pStyle w:val="Python"/>
      </w:pPr>
    </w:p>
    <w:p w14:paraId="57AB6F52" w14:textId="11CC4FCC" w:rsidR="002D7EBE" w:rsidRDefault="002D7EBE" w:rsidP="002D7EBE">
      <w:r>
        <w:t>The model was built, compiled and trained according to the following Python code:</w:t>
      </w:r>
    </w:p>
    <w:p w14:paraId="661E0B64" w14:textId="0A5A54D1" w:rsidR="002D7EBE" w:rsidRDefault="002D7EBE" w:rsidP="002D7EBE"/>
    <w:p w14:paraId="7ABF3347" w14:textId="77777777" w:rsidR="007B2B2C" w:rsidRDefault="007B2B2C" w:rsidP="007B2B2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7B2B2C">
      <w:pPr>
        <w:pStyle w:val="Python"/>
      </w:pPr>
    </w:p>
    <w:p w14:paraId="0876E4C5" w14:textId="77777777" w:rsidR="007B2B2C" w:rsidRDefault="007B2B2C" w:rsidP="007B2B2C">
      <w:pPr>
        <w:pStyle w:val="Python"/>
      </w:pPr>
      <w:r>
        <w:t xml:space="preserve">model1_dropout_0_5 = </w:t>
      </w:r>
      <w:proofErr w:type="gramStart"/>
      <w:r>
        <w:t>Sequential(</w:t>
      </w:r>
      <w:proofErr w:type="gramEnd"/>
      <w:r>
        <w:t>[</w:t>
      </w:r>
    </w:p>
    <w:p w14:paraId="54331043" w14:textId="77777777" w:rsidR="007B2B2C" w:rsidRDefault="007B2B2C" w:rsidP="007B2B2C">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7B2B2C">
      <w:pPr>
        <w:pStyle w:val="Python"/>
      </w:pPr>
      <w:r>
        <w:t xml:space="preserve">    Activation('</w:t>
      </w:r>
      <w:proofErr w:type="spellStart"/>
      <w:r>
        <w:t>relu</w:t>
      </w:r>
      <w:proofErr w:type="spellEnd"/>
      <w:r>
        <w:t>'),</w:t>
      </w:r>
    </w:p>
    <w:p w14:paraId="6A94D9A6" w14:textId="77777777" w:rsidR="007B2B2C" w:rsidRDefault="007B2B2C" w:rsidP="007B2B2C">
      <w:pPr>
        <w:pStyle w:val="Python"/>
      </w:pPr>
      <w:r>
        <w:t xml:space="preserve">    </w:t>
      </w:r>
      <w:proofErr w:type="gramStart"/>
      <w:r>
        <w:t>Dense(</w:t>
      </w:r>
      <w:proofErr w:type="gramEnd"/>
      <w:r>
        <w:t>2),</w:t>
      </w:r>
    </w:p>
    <w:p w14:paraId="6B6E937D" w14:textId="77777777" w:rsidR="007B2B2C" w:rsidRDefault="007B2B2C" w:rsidP="007B2B2C">
      <w:pPr>
        <w:pStyle w:val="Python"/>
      </w:pPr>
      <w:r>
        <w:t xml:space="preserve">    Activation('</w:t>
      </w:r>
      <w:proofErr w:type="spellStart"/>
      <w:r>
        <w:t>softmax</w:t>
      </w:r>
      <w:proofErr w:type="spellEnd"/>
      <w:r>
        <w:t>')</w:t>
      </w:r>
    </w:p>
    <w:p w14:paraId="0C1D089E" w14:textId="77777777" w:rsidR="007B2B2C" w:rsidRDefault="007B2B2C" w:rsidP="007B2B2C">
      <w:pPr>
        <w:pStyle w:val="Python"/>
      </w:pPr>
      <w:r>
        <w:t>])</w:t>
      </w:r>
    </w:p>
    <w:p w14:paraId="50E03F95" w14:textId="77777777" w:rsidR="007B2B2C" w:rsidRDefault="007B2B2C" w:rsidP="007B2B2C">
      <w:pPr>
        <w:pStyle w:val="Python"/>
      </w:pPr>
    </w:p>
    <w:p w14:paraId="45F41B15" w14:textId="77777777" w:rsidR="007B2B2C" w:rsidRDefault="007B2B2C" w:rsidP="007B2B2C">
      <w:pPr>
        <w:pStyle w:val="Python"/>
      </w:pPr>
      <w:proofErr w:type="spellStart"/>
      <w:r>
        <w:t>batch_size</w:t>
      </w:r>
      <w:proofErr w:type="spellEnd"/>
      <w:r>
        <w:t>=32</w:t>
      </w:r>
    </w:p>
    <w:p w14:paraId="40BFDA4F" w14:textId="77777777" w:rsidR="007B2B2C" w:rsidRDefault="007B2B2C" w:rsidP="007B2B2C">
      <w:pPr>
        <w:pStyle w:val="Python"/>
      </w:pPr>
      <w:r>
        <w:t xml:space="preserve">    </w:t>
      </w:r>
    </w:p>
    <w:p w14:paraId="1B26CED6" w14:textId="77777777" w:rsidR="007B2B2C" w:rsidRDefault="007B2B2C" w:rsidP="007B2B2C">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7B2B2C">
      <w:pPr>
        <w:pStyle w:val="Python"/>
      </w:pPr>
      <w:r>
        <w:t xml:space="preserve">              optimizer=</w:t>
      </w:r>
      <w:proofErr w:type="spellStart"/>
      <w:r>
        <w:t>sgd</w:t>
      </w:r>
      <w:proofErr w:type="spellEnd"/>
      <w:r>
        <w:t>,</w:t>
      </w:r>
    </w:p>
    <w:p w14:paraId="493B83FB" w14:textId="77777777" w:rsidR="007B2B2C" w:rsidRDefault="007B2B2C" w:rsidP="007B2B2C">
      <w:pPr>
        <w:pStyle w:val="Python"/>
      </w:pPr>
      <w:r>
        <w:t xml:space="preserve">              metrics=['accuracy'])</w:t>
      </w:r>
    </w:p>
    <w:p w14:paraId="0B4312F9" w14:textId="77777777" w:rsidR="007B2B2C" w:rsidRDefault="007B2B2C" w:rsidP="007B2B2C">
      <w:pPr>
        <w:pStyle w:val="Python"/>
      </w:pPr>
    </w:p>
    <w:p w14:paraId="273B8551" w14:textId="77777777" w:rsidR="007B2B2C" w:rsidRDefault="007B2B2C" w:rsidP="007B2B2C">
      <w:pPr>
        <w:pStyle w:val="Python"/>
      </w:pPr>
    </w:p>
    <w:p w14:paraId="31764A5F" w14:textId="77777777" w:rsidR="007B2B2C" w:rsidRDefault="007B2B2C" w:rsidP="007B2B2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7B2B2C">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7B2B2C">
      <w:pPr>
        <w:pStyle w:val="Python"/>
      </w:pPr>
      <w:r>
        <w:t xml:space="preserve">              epochs=epochs,</w:t>
      </w:r>
    </w:p>
    <w:p w14:paraId="412D9862" w14:textId="77777777" w:rsidR="007B2B2C" w:rsidRDefault="007B2B2C" w:rsidP="007B2B2C">
      <w:pPr>
        <w:pStyle w:val="Python"/>
      </w:pPr>
      <w:r>
        <w:t xml:space="preserve">              </w:t>
      </w:r>
      <w:proofErr w:type="spellStart"/>
      <w:r>
        <w:t>validation_split</w:t>
      </w:r>
      <w:proofErr w:type="spellEnd"/>
      <w:r>
        <w:t>=0.1,</w:t>
      </w:r>
    </w:p>
    <w:p w14:paraId="0D3BD107" w14:textId="77777777" w:rsidR="007B2B2C" w:rsidRDefault="007B2B2C" w:rsidP="007B2B2C">
      <w:pPr>
        <w:pStyle w:val="Python"/>
      </w:pPr>
      <w:r>
        <w:t xml:space="preserve">              shuffle=True,</w:t>
      </w:r>
    </w:p>
    <w:p w14:paraId="4ACEC2D3" w14:textId="77777777" w:rsidR="007B2B2C" w:rsidRDefault="007B2B2C" w:rsidP="007B2B2C">
      <w:pPr>
        <w:pStyle w:val="Python"/>
      </w:pPr>
      <w:r>
        <w:t xml:space="preserve">              verbose=2,</w:t>
      </w:r>
    </w:p>
    <w:p w14:paraId="46748A73" w14:textId="7914E4DA" w:rsidR="007B2B2C" w:rsidRDefault="007B2B2C" w:rsidP="007B2B2C">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2D7EBE"/>
    <w:p w14:paraId="68E9E6F7" w14:textId="77B2D2C5" w:rsidR="005D4D4B" w:rsidRDefault="005D4D4B" w:rsidP="002D7EBE">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2D7EBE"/>
    <w:p w14:paraId="28DCFCB1" w14:textId="5E31711D" w:rsidR="00CF6F62" w:rsidRDefault="00CF6F62" w:rsidP="002D7EBE">
      <w:r>
        <w:t xml:space="preserve">As can be seen in </w:t>
      </w:r>
      <w:r>
        <w:fldChar w:fldCharType="begin"/>
      </w:r>
      <w:r>
        <w:instrText xml:space="preserve"> REF _Ref10116374 \r \h </w:instrText>
      </w:r>
      <w:r>
        <w:fldChar w:fldCharType="separate"/>
      </w:r>
      <w:r>
        <w:t>7.1.1.2.1</w:t>
      </w:r>
      <w:r>
        <w:fldChar w:fldCharType="end"/>
      </w:r>
      <w:r>
        <w:t>, this model did train, in contrast to the first model, although it did not achieve validation accuracy above 75%.</w:t>
      </w:r>
    </w:p>
    <w:p w14:paraId="29CD5F85" w14:textId="57313AE6" w:rsidR="0088130D" w:rsidRDefault="0088130D" w:rsidP="002D7EBE"/>
    <w:p w14:paraId="16AD6917" w14:textId="4941046D" w:rsidR="0088130D" w:rsidRDefault="0088130D" w:rsidP="0088130D">
      <w:pPr>
        <w:pStyle w:val="Heading5"/>
      </w:pPr>
      <w:r>
        <w:t>Stage 2</w:t>
      </w:r>
    </w:p>
    <w:p w14:paraId="67AE1A9B" w14:textId="29F2419A" w:rsidR="00CF6F62" w:rsidRDefault="00CF6F62" w:rsidP="002D7EBE"/>
    <w:p w14:paraId="4DCB8803" w14:textId="6459419C" w:rsidR="00CF6F62" w:rsidRDefault="00CF6F62" w:rsidP="002D7EBE">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EA79BE">
      <w:pPr>
        <w:rPr>
          <w:lang w:val="en-GB" w:eastAsia="en-GB"/>
        </w:rPr>
      </w:pPr>
    </w:p>
    <w:p w14:paraId="1E63299E" w14:textId="5880765A" w:rsidR="00631376" w:rsidRDefault="009C123B" w:rsidP="00EA79BE">
      <w:pPr>
        <w:rPr>
          <w:lang w:val="en-GB" w:eastAsia="en-GB"/>
        </w:rPr>
      </w:pPr>
      <w:r>
        <w:rPr>
          <w:lang w:val="en-GB" w:eastAsia="en-GB"/>
        </w:rPr>
        <w:t>This model was trained on 2720444 samples and validated on 302272 samples.</w:t>
      </w:r>
    </w:p>
    <w:p w14:paraId="53493CC7" w14:textId="649614A2" w:rsidR="00CA0A6F" w:rsidRDefault="00CA0A6F" w:rsidP="00EA79BE">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CA0A6F">
      <w:pPr>
        <w:rPr>
          <w:lang w:val="en-GB" w:eastAsia="en-GB"/>
        </w:rPr>
      </w:pPr>
    </w:p>
    <w:p w14:paraId="6132FDBC" w14:textId="73DF0C2B" w:rsidR="00CA0A6F" w:rsidRDefault="00CA0A6F" w:rsidP="00CA0A6F">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CA0A6F">
      <w:pPr>
        <w:rPr>
          <w:lang w:val="en-GB" w:eastAsia="en-GB"/>
        </w:rPr>
      </w:pPr>
    </w:p>
    <w:p w14:paraId="59CF77EB" w14:textId="77777777" w:rsidR="00CA0A6F" w:rsidRDefault="00CA0A6F" w:rsidP="00CA0A6F">
      <w:pPr>
        <w:pStyle w:val="Python"/>
      </w:pPr>
      <w:r>
        <w:t xml:space="preserve">model1_dropout_0_5 = </w:t>
      </w:r>
      <w:proofErr w:type="gramStart"/>
      <w:r>
        <w:t>Sequential(</w:t>
      </w:r>
      <w:proofErr w:type="gramEnd"/>
      <w:r>
        <w:t>[</w:t>
      </w:r>
    </w:p>
    <w:p w14:paraId="073865C4" w14:textId="77777777" w:rsidR="00CA0A6F" w:rsidRDefault="00CA0A6F" w:rsidP="00CA0A6F">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CA0A6F">
      <w:pPr>
        <w:pStyle w:val="Python"/>
      </w:pPr>
      <w:r>
        <w:t xml:space="preserve">    Activation('</w:t>
      </w:r>
      <w:proofErr w:type="spellStart"/>
      <w:r>
        <w:t>relu</w:t>
      </w:r>
      <w:proofErr w:type="spellEnd"/>
      <w:r>
        <w:t>'),</w:t>
      </w:r>
    </w:p>
    <w:p w14:paraId="5F614DFD" w14:textId="77777777" w:rsidR="00CA0A6F" w:rsidRDefault="00CA0A6F" w:rsidP="00CA0A6F">
      <w:pPr>
        <w:pStyle w:val="Python"/>
      </w:pPr>
      <w:r>
        <w:t xml:space="preserve">    </w:t>
      </w:r>
      <w:proofErr w:type="gramStart"/>
      <w:r>
        <w:t>Dense(</w:t>
      </w:r>
      <w:proofErr w:type="gramEnd"/>
      <w:r>
        <w:t>128),</w:t>
      </w:r>
    </w:p>
    <w:p w14:paraId="32F9BDCD" w14:textId="77777777" w:rsidR="00CA0A6F" w:rsidRDefault="00CA0A6F" w:rsidP="00CA0A6F">
      <w:pPr>
        <w:pStyle w:val="Python"/>
      </w:pPr>
      <w:r>
        <w:t xml:space="preserve">    Activation('</w:t>
      </w:r>
      <w:proofErr w:type="spellStart"/>
      <w:r>
        <w:t>relu</w:t>
      </w:r>
      <w:proofErr w:type="spellEnd"/>
      <w:r>
        <w:t>'),</w:t>
      </w:r>
    </w:p>
    <w:p w14:paraId="0DF46E9E" w14:textId="77777777" w:rsidR="00CA0A6F" w:rsidRDefault="00CA0A6F" w:rsidP="00CA0A6F">
      <w:pPr>
        <w:pStyle w:val="Python"/>
      </w:pPr>
      <w:r>
        <w:t xml:space="preserve">    </w:t>
      </w:r>
      <w:proofErr w:type="gramStart"/>
      <w:r>
        <w:t>Dense(</w:t>
      </w:r>
      <w:proofErr w:type="gramEnd"/>
      <w:r>
        <w:t>2),</w:t>
      </w:r>
    </w:p>
    <w:p w14:paraId="75445B71" w14:textId="77777777" w:rsidR="00CA0A6F" w:rsidRDefault="00CA0A6F" w:rsidP="00CA0A6F">
      <w:pPr>
        <w:pStyle w:val="Python"/>
      </w:pPr>
      <w:r>
        <w:t xml:space="preserve">    Activation('</w:t>
      </w:r>
      <w:proofErr w:type="spellStart"/>
      <w:r>
        <w:t>softmax</w:t>
      </w:r>
      <w:proofErr w:type="spellEnd"/>
      <w:r>
        <w:t>')</w:t>
      </w:r>
    </w:p>
    <w:p w14:paraId="5AE47E8C" w14:textId="5A74F928" w:rsidR="00CA0A6F" w:rsidRPr="00CA0A6F" w:rsidRDefault="00CA0A6F" w:rsidP="00CA0A6F">
      <w:pPr>
        <w:pStyle w:val="Python"/>
      </w:pPr>
      <w:r>
        <w:t>])</w:t>
      </w:r>
    </w:p>
    <w:p w14:paraId="594ED339" w14:textId="64757C44" w:rsidR="00D56519" w:rsidRDefault="00D56519" w:rsidP="00D56519">
      <w:pPr>
        <w:rPr>
          <w:lang w:val="en-GB" w:eastAsia="en-GB"/>
        </w:rPr>
      </w:pPr>
    </w:p>
    <w:p w14:paraId="0A2D18B8" w14:textId="51B35031" w:rsidR="00015DA3" w:rsidRDefault="00015DA3" w:rsidP="00D56519">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7.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936C9F">
      <w:pPr>
        <w:ind w:left="0"/>
        <w:rPr>
          <w:lang w:val="en-GB" w:eastAsia="en-GB"/>
        </w:rPr>
      </w:pPr>
    </w:p>
    <w:p w14:paraId="07C9DBF7" w14:textId="72EE86B9" w:rsidR="00015DA3" w:rsidRDefault="00015DA3" w:rsidP="00015DA3">
      <w:pPr>
        <w:pStyle w:val="Heading5"/>
      </w:pPr>
      <w:r>
        <w:t>Stage 4</w:t>
      </w:r>
    </w:p>
    <w:p w14:paraId="43B361A4" w14:textId="07EE1BB3" w:rsidR="00015DA3" w:rsidRDefault="00015DA3" w:rsidP="00015DA3">
      <w:pPr>
        <w:rPr>
          <w:lang w:val="en-GB" w:eastAsia="en-GB"/>
        </w:rPr>
      </w:pPr>
    </w:p>
    <w:p w14:paraId="103DAFFE" w14:textId="77777777" w:rsidR="00936C9F" w:rsidRPr="006045C7" w:rsidRDefault="00936C9F" w:rsidP="00936C9F">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936C9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936C9F">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936C9F">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936C9F">
      <w:pPr>
        <w:pStyle w:val="Python"/>
      </w:pPr>
      <w:r w:rsidRPr="006045C7">
        <w:t>])</w:t>
      </w:r>
    </w:p>
    <w:p w14:paraId="54A95581" w14:textId="77777777" w:rsidR="00015DA3" w:rsidRPr="00015DA3" w:rsidRDefault="00015DA3" w:rsidP="00015DA3">
      <w:pPr>
        <w:rPr>
          <w:lang w:val="en-GB" w:eastAsia="en-GB"/>
        </w:rPr>
      </w:pPr>
    </w:p>
    <w:p w14:paraId="57D6BD08" w14:textId="0EF45B4C" w:rsidR="00D56519" w:rsidRDefault="00395DB7" w:rsidP="00395DB7">
      <w:pPr>
        <w:ind w:left="0"/>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7.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95DB7">
      <w:pPr>
        <w:ind w:left="0"/>
        <w:rPr>
          <w:lang w:val="en-GB" w:eastAsia="en-GB"/>
        </w:rPr>
      </w:pPr>
    </w:p>
    <w:p w14:paraId="4BF28095" w14:textId="77777777" w:rsidR="00395DB7" w:rsidRPr="00D56519" w:rsidRDefault="00395DB7" w:rsidP="00395DB7">
      <w:pPr>
        <w:ind w:left="0"/>
        <w:rPr>
          <w:lang w:val="en-GB" w:eastAsia="en-GB"/>
        </w:rPr>
      </w:pPr>
    </w:p>
    <w:p w14:paraId="18CBBA3F" w14:textId="65CA7491" w:rsidR="000A4B73" w:rsidRDefault="000A4B73" w:rsidP="000A4B73">
      <w:pPr>
        <w:pStyle w:val="Heading3"/>
      </w:pPr>
      <w:bookmarkStart w:id="124" w:name="_Toc7594382"/>
      <w:r>
        <w:t>2D Convolutional Neural Networks</w:t>
      </w:r>
      <w:bookmarkEnd w:id="124"/>
    </w:p>
    <w:p w14:paraId="22E6D763" w14:textId="27B325CD" w:rsidR="001557E2" w:rsidRDefault="001557E2" w:rsidP="001557E2">
      <w:pPr>
        <w:ind w:left="0"/>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6728E1">
      <w:pPr>
        <w:ind w:left="0"/>
        <w:rPr>
          <w:lang w:val="en-GB" w:eastAsia="en-GB"/>
        </w:rPr>
      </w:pPr>
      <w:r>
        <w:rPr>
          <w:lang w:val="en-GB" w:eastAsia="en-GB"/>
        </w:rPr>
        <w:t>Trained on 770981 samples, validated on 85655 samples:</w:t>
      </w:r>
    </w:p>
    <w:p w14:paraId="0B92FC4F" w14:textId="1627206A" w:rsidR="00A765F9" w:rsidRDefault="00A765F9" w:rsidP="00A765F9">
      <w:pPr>
        <w:ind w:left="0"/>
        <w:rPr>
          <w:lang w:val="en-GB" w:eastAsia="en-GB"/>
        </w:rPr>
      </w:pPr>
    </w:p>
    <w:p w14:paraId="2A92450E" w14:textId="77777777" w:rsidR="00ED6362" w:rsidRDefault="00ED6362" w:rsidP="00ED6362">
      <w:pPr>
        <w:pStyle w:val="Python"/>
      </w:pPr>
      <w:r>
        <w:t>epochs = 100</w:t>
      </w:r>
    </w:p>
    <w:p w14:paraId="486FEAF9" w14:textId="77777777" w:rsidR="00ED6362" w:rsidRDefault="00ED6362" w:rsidP="00ED6362">
      <w:pPr>
        <w:pStyle w:val="Python"/>
      </w:pPr>
    </w:p>
    <w:p w14:paraId="089637D7" w14:textId="77777777" w:rsidR="00ED6362" w:rsidRDefault="00ED6362" w:rsidP="00ED6362">
      <w:pPr>
        <w:pStyle w:val="Python"/>
      </w:pPr>
      <w:r>
        <w:t xml:space="preserve">model = </w:t>
      </w:r>
      <w:proofErr w:type="gramStart"/>
      <w:r>
        <w:t>Sequential(</w:t>
      </w:r>
      <w:proofErr w:type="gramEnd"/>
      <w:r>
        <w:t>)</w:t>
      </w:r>
    </w:p>
    <w:p w14:paraId="05E8DD5E" w14:textId="77777777" w:rsidR="00ED6362" w:rsidRDefault="00ED6362" w:rsidP="00ED6362">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ED6362">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ED6362">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ED6362">
      <w:pPr>
        <w:pStyle w:val="Python"/>
      </w:pPr>
      <w:proofErr w:type="spellStart"/>
      <w:proofErr w:type="gramStart"/>
      <w:r>
        <w:t>model.add</w:t>
      </w:r>
      <w:proofErr w:type="spellEnd"/>
      <w:r>
        <w:t>(</w:t>
      </w:r>
      <w:proofErr w:type="gramEnd"/>
      <w:r>
        <w:t>Flatten())</w:t>
      </w:r>
    </w:p>
    <w:p w14:paraId="2472B375" w14:textId="77777777" w:rsidR="00ED6362" w:rsidRDefault="00ED6362" w:rsidP="00ED6362">
      <w:pPr>
        <w:pStyle w:val="Python"/>
      </w:pPr>
      <w:proofErr w:type="spellStart"/>
      <w:proofErr w:type="gramStart"/>
      <w:r>
        <w:t>model.add</w:t>
      </w:r>
      <w:proofErr w:type="spellEnd"/>
      <w:r>
        <w:t>(</w:t>
      </w:r>
      <w:proofErr w:type="gramEnd"/>
      <w:r>
        <w:t>Dense(256))</w:t>
      </w:r>
    </w:p>
    <w:p w14:paraId="5F5B49CC" w14:textId="77777777" w:rsidR="00ED6362" w:rsidRDefault="00ED6362" w:rsidP="00ED6362">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ED6362">
      <w:pPr>
        <w:pStyle w:val="Python"/>
      </w:pPr>
      <w:proofErr w:type="spellStart"/>
      <w:proofErr w:type="gramStart"/>
      <w:r>
        <w:t>model.add</w:t>
      </w:r>
      <w:proofErr w:type="spellEnd"/>
      <w:r>
        <w:t>(</w:t>
      </w:r>
      <w:proofErr w:type="gramEnd"/>
      <w:r>
        <w:t>Dropout(0.5))</w:t>
      </w:r>
    </w:p>
    <w:p w14:paraId="283C1700" w14:textId="77777777" w:rsidR="00ED6362" w:rsidRDefault="00ED6362" w:rsidP="00ED6362">
      <w:pPr>
        <w:pStyle w:val="Python"/>
      </w:pPr>
      <w:proofErr w:type="spellStart"/>
      <w:proofErr w:type="gramStart"/>
      <w:r>
        <w:t>model.add</w:t>
      </w:r>
      <w:proofErr w:type="spellEnd"/>
      <w:r>
        <w:t>(</w:t>
      </w:r>
      <w:proofErr w:type="gramEnd"/>
      <w:r>
        <w:t>Dense(2))</w:t>
      </w:r>
    </w:p>
    <w:p w14:paraId="244B24F5" w14:textId="77777777" w:rsidR="00ED6362" w:rsidRDefault="00ED6362" w:rsidP="00ED6362">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ED6362">
      <w:pPr>
        <w:pStyle w:val="Python"/>
      </w:pPr>
    </w:p>
    <w:p w14:paraId="352D78DF" w14:textId="77777777" w:rsidR="00ED6362" w:rsidRDefault="00ED6362" w:rsidP="00ED6362">
      <w:pPr>
        <w:pStyle w:val="Python"/>
      </w:pPr>
    </w:p>
    <w:p w14:paraId="2C82C5C6" w14:textId="77777777" w:rsidR="00ED6362" w:rsidRDefault="00ED6362" w:rsidP="00ED6362">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ED6362">
      <w:pPr>
        <w:pStyle w:val="Python"/>
      </w:pPr>
    </w:p>
    <w:p w14:paraId="39235D68" w14:textId="77777777" w:rsidR="00ED6362" w:rsidRDefault="00ED6362" w:rsidP="00ED6362">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ED6362">
      <w:pPr>
        <w:pStyle w:val="Python"/>
      </w:pPr>
      <w:r>
        <w:t xml:space="preserve">              optimizer=</w:t>
      </w:r>
      <w:proofErr w:type="spellStart"/>
      <w:r>
        <w:t>sgd</w:t>
      </w:r>
      <w:proofErr w:type="spellEnd"/>
      <w:r>
        <w:t>,</w:t>
      </w:r>
    </w:p>
    <w:p w14:paraId="07D603A5" w14:textId="77777777" w:rsidR="00ED6362" w:rsidRDefault="00ED6362" w:rsidP="00ED6362">
      <w:pPr>
        <w:pStyle w:val="Python"/>
      </w:pPr>
      <w:r>
        <w:t xml:space="preserve">              metrics=['accuracy'])</w:t>
      </w:r>
    </w:p>
    <w:p w14:paraId="34B51FCC" w14:textId="77777777" w:rsidR="00ED6362" w:rsidRDefault="00ED6362" w:rsidP="00ED6362">
      <w:pPr>
        <w:pStyle w:val="Python"/>
      </w:pPr>
      <w:r>
        <w:t xml:space="preserve">    </w:t>
      </w:r>
    </w:p>
    <w:p w14:paraId="239198C6" w14:textId="77777777" w:rsidR="00ED6362" w:rsidRDefault="00ED6362" w:rsidP="00ED6362">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ED6362">
      <w:pPr>
        <w:pStyle w:val="Python"/>
      </w:pPr>
      <w:r>
        <w:t xml:space="preserve">              epochs=epochs,</w:t>
      </w:r>
    </w:p>
    <w:p w14:paraId="1EBFC254" w14:textId="77777777" w:rsidR="00ED6362" w:rsidRDefault="00ED6362" w:rsidP="00ED6362">
      <w:pPr>
        <w:pStyle w:val="Python"/>
      </w:pPr>
      <w:r>
        <w:t xml:space="preserve">              </w:t>
      </w:r>
      <w:proofErr w:type="spellStart"/>
      <w:r>
        <w:t>validation_split</w:t>
      </w:r>
      <w:proofErr w:type="spellEnd"/>
      <w:r>
        <w:t>=0.1,</w:t>
      </w:r>
    </w:p>
    <w:p w14:paraId="76134B69" w14:textId="3D8EE2DD" w:rsidR="00A765F9" w:rsidRPr="00A765F9" w:rsidRDefault="00ED6362" w:rsidP="00ED6362">
      <w:pPr>
        <w:pStyle w:val="Python"/>
      </w:pPr>
      <w:r>
        <w:t xml:space="preserve">              shuffle=True)</w:t>
      </w:r>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5" w:name="_Toc7594383"/>
      <w:r>
        <w:t>Recurrent Neural Networks</w:t>
      </w:r>
      <w:bookmarkEnd w:id="125"/>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1CF2413E" w:rsidR="002B2E4A" w:rsidRDefault="00E07FD1" w:rsidP="00241D70">
      <w:pPr>
        <w:pStyle w:val="Heading1"/>
        <w:spacing w:line="480" w:lineRule="auto"/>
      </w:pPr>
      <w:bookmarkStart w:id="126" w:name="_Toc7594384"/>
      <w:r>
        <w:lastRenderedPageBreak/>
        <w:t>Results</w:t>
      </w:r>
      <w:bookmarkEnd w:id="126"/>
    </w:p>
    <w:p w14:paraId="14BDA3FE" w14:textId="77777777" w:rsidR="002B2E4A" w:rsidRDefault="002B2E4A">
      <w:pPr>
        <w:ind w:left="0"/>
        <w:rPr>
          <w:rFonts w:cs="Arial"/>
          <w:bCs/>
          <w:smallCaps/>
          <w:kern w:val="32"/>
          <w:sz w:val="72"/>
          <w:szCs w:val="32"/>
          <w:lang w:val="en-GB" w:eastAsia="en-GB"/>
        </w:rPr>
      </w:pPr>
      <w:r>
        <w:br w:type="page"/>
      </w:r>
    </w:p>
    <w:p w14:paraId="32C2CFBF" w14:textId="11C616AB" w:rsidR="002B2E4A" w:rsidRDefault="002B2E4A" w:rsidP="002B2E4A">
      <w:pPr>
        <w:pStyle w:val="Heading2"/>
      </w:pPr>
      <w:r>
        <w:lastRenderedPageBreak/>
        <w:t>Deep Learning for Particle Identification</w:t>
      </w:r>
    </w:p>
    <w:p w14:paraId="1A1AE047" w14:textId="2F42E336" w:rsidR="002B2E4A" w:rsidRDefault="002B2E4A" w:rsidP="002B2E4A">
      <w:pPr>
        <w:pStyle w:val="Heading3"/>
      </w:pPr>
      <w:bookmarkStart w:id="127" w:name="_Ref10115012"/>
      <w:r>
        <w:t>Feed forward neural networks</w:t>
      </w:r>
      <w:bookmarkEnd w:id="127"/>
    </w:p>
    <w:p w14:paraId="34134ADC" w14:textId="23AA7206" w:rsidR="000A144D" w:rsidRPr="000A144D" w:rsidRDefault="000A144D" w:rsidP="000A144D">
      <w:pPr>
        <w:pStyle w:val="Heading4"/>
      </w:pPr>
      <w:bookmarkStart w:id="128" w:name="_Ref10115088"/>
      <w:r>
        <w:t>Model 1</w:t>
      </w:r>
      <w:bookmarkEnd w:id="128"/>
    </w:p>
    <w:p w14:paraId="69AD4015" w14:textId="77777777" w:rsidR="002B2E4A" w:rsidRDefault="002B2E4A" w:rsidP="002B2E4A">
      <w:pPr>
        <w:ind w:left="0"/>
      </w:pPr>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2B2E4A">
      <w:pPr>
        <w:ind w:left="0"/>
      </w:pPr>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2B2E4A">
      <w:pPr>
        <w:ind w:left="0"/>
      </w:pPr>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6607CC7F" w14:textId="6F3416E1" w:rsidR="00631376" w:rsidRDefault="00631376" w:rsidP="002B2E4A">
      <w:pPr>
        <w:ind w:left="0"/>
      </w:pPr>
    </w:p>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29" w:name="_Ref10116374"/>
      <w:r>
        <w:t>Stage 1</w:t>
      </w:r>
      <w:bookmarkEnd w:id="129"/>
    </w:p>
    <w:p w14:paraId="56738731" w14:textId="3C59BFD6" w:rsidR="00631376" w:rsidRDefault="00631376" w:rsidP="00631376">
      <w:pPr>
        <w:rPr>
          <w:lang w:val="en-GB" w:eastAsia="en-GB"/>
        </w:rPr>
      </w:pPr>
    </w:p>
    <w:p w14:paraId="5A213E9F" w14:textId="60133E1E" w:rsidR="00631376" w:rsidRDefault="00631376" w:rsidP="00631376">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631376">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631376">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757D90D9" w14:textId="0594B409" w:rsidR="0053749E" w:rsidRDefault="00935BC2" w:rsidP="00631376">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2C28F177" w14:textId="5D3F3544" w:rsidR="00654351" w:rsidRDefault="00654351" w:rsidP="00631376">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654351">
      <w:pPr>
        <w:rPr>
          <w:lang w:val="en-GB" w:eastAsia="en-GB"/>
        </w:rPr>
      </w:pPr>
    </w:p>
    <w:p w14:paraId="57C515D4" w14:textId="25460172" w:rsidR="00654351" w:rsidRDefault="00654351" w:rsidP="00654351">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654351">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654351">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3F6E55EA" w14:textId="00136318" w:rsidR="0053749E" w:rsidRDefault="00935BC2" w:rsidP="00654351">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6D7A5FE8" w14:textId="5CF92A16" w:rsidR="007B19DF" w:rsidRDefault="007B19DF" w:rsidP="00654351">
      <w:pPr>
        <w:rPr>
          <w:lang w:val="en-GB" w:eastAsia="en-GB"/>
        </w:rPr>
      </w:pPr>
    </w:p>
    <w:p w14:paraId="5DD0789D" w14:textId="14A125EE" w:rsidR="007B19DF" w:rsidRDefault="007B19DF" w:rsidP="007B19DF">
      <w:pPr>
        <w:pStyle w:val="Heading5"/>
      </w:pPr>
      <w:bookmarkStart w:id="130" w:name="_Ref10138965"/>
      <w:r>
        <w:t>Stage 3</w:t>
      </w:r>
      <w:bookmarkEnd w:id="130"/>
    </w:p>
    <w:p w14:paraId="0538E5F2" w14:textId="54AE0578" w:rsidR="007B19DF" w:rsidRDefault="007B19DF" w:rsidP="007B19DF">
      <w:pPr>
        <w:rPr>
          <w:lang w:val="en-GB" w:eastAsia="en-GB"/>
        </w:rPr>
      </w:pPr>
    </w:p>
    <w:p w14:paraId="3314AD1A" w14:textId="29365CD0" w:rsidR="007B19DF" w:rsidRDefault="007B19DF" w:rsidP="007B19DF">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7B19DF">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7B19DF">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249ECAD7" w14:textId="7C90C8E4" w:rsidR="0053749E" w:rsidRDefault="00935BC2" w:rsidP="007B19DF">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32480"/>
                    </a:xfrm>
                    <a:prstGeom prst="rect">
                      <a:avLst/>
                    </a:prstGeom>
                  </pic:spPr>
                </pic:pic>
              </a:graphicData>
            </a:graphic>
          </wp:inline>
        </w:drawing>
      </w:r>
    </w:p>
    <w:p w14:paraId="5977BD73" w14:textId="4E0BB0BF" w:rsidR="00936C9F" w:rsidRDefault="00936C9F" w:rsidP="00936C9F">
      <w:pPr>
        <w:pStyle w:val="Heading5"/>
      </w:pPr>
      <w:bookmarkStart w:id="131" w:name="_Ref10154200"/>
      <w:r>
        <w:lastRenderedPageBreak/>
        <w:t>Stage 4</w:t>
      </w:r>
      <w:bookmarkEnd w:id="131"/>
    </w:p>
    <w:p w14:paraId="31886E9F" w14:textId="7527DF60" w:rsidR="00936C9F" w:rsidRDefault="00395DB7" w:rsidP="00936C9F">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936C9F">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4932CABD" w:rsidR="00EA0850" w:rsidRDefault="00EA0850" w:rsidP="00EA0850">
      <w:pPr>
        <w:pStyle w:val="Heading3"/>
      </w:pPr>
      <w:r>
        <w:t>Convolutional Neural Networks</w:t>
      </w:r>
    </w:p>
    <w:p w14:paraId="374D44F6" w14:textId="0D1CB145" w:rsidR="00EA0850" w:rsidRDefault="00EA0850" w:rsidP="00EA0850">
      <w:pPr>
        <w:ind w:left="0"/>
        <w:rPr>
          <w:lang w:val="en-GB" w:eastAsia="en-GB"/>
        </w:rPr>
      </w:pPr>
    </w:p>
    <w:p w14:paraId="20C94D81" w14:textId="2BEC61C3" w:rsidR="00EA0850" w:rsidRDefault="00A42315" w:rsidP="00A42315">
      <w:pPr>
        <w:pStyle w:val="Heading4"/>
      </w:pPr>
      <w:r>
        <w:t>Stage 1</w:t>
      </w:r>
    </w:p>
    <w:p w14:paraId="266F395A" w14:textId="3F4CF6CC" w:rsidR="00A42315" w:rsidRDefault="00A42315" w:rsidP="00A42315">
      <w:pPr>
        <w:ind w:left="0"/>
        <w:rPr>
          <w:lang w:val="en-GB" w:eastAsia="en-GB"/>
        </w:rPr>
      </w:pPr>
    </w:p>
    <w:p w14:paraId="06A4D1BF" w14:textId="5BC2056D" w:rsidR="00A42315" w:rsidRDefault="001A7721" w:rsidP="00A42315">
      <w:pPr>
        <w:ind w:left="0"/>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622FEAEC" w:rsidR="001A7721" w:rsidRDefault="003D5C69" w:rsidP="00A42315">
      <w:pPr>
        <w:ind w:left="0"/>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35441F7" w14:textId="77777777" w:rsidR="003D5C69" w:rsidRPr="00A42315" w:rsidRDefault="003D5C69" w:rsidP="00A42315">
      <w:pPr>
        <w:ind w:left="0"/>
        <w:rPr>
          <w:lang w:val="en-GB" w:eastAsia="en-GB"/>
        </w:rPr>
      </w:pPr>
    </w:p>
    <w:p w14:paraId="46DCF841" w14:textId="77777777" w:rsidR="0053749E" w:rsidRDefault="0053749E" w:rsidP="007B19DF">
      <w:pPr>
        <w:rPr>
          <w:lang w:val="en-GB" w:eastAsia="en-GB"/>
        </w:rPr>
      </w:pPr>
    </w:p>
    <w:p w14:paraId="57339E23" w14:textId="77777777" w:rsidR="007F359A" w:rsidRDefault="007F359A" w:rsidP="007B19DF">
      <w:pPr>
        <w:rPr>
          <w:lang w:val="en-GB" w:eastAsia="en-GB"/>
        </w:rPr>
      </w:pPr>
    </w:p>
    <w:p w14:paraId="162B88C7" w14:textId="77777777" w:rsidR="00015DA3" w:rsidRDefault="00015DA3" w:rsidP="007B19DF">
      <w:pPr>
        <w:rPr>
          <w:lang w:val="en-GB" w:eastAsia="en-GB"/>
        </w:rPr>
      </w:pPr>
    </w:p>
    <w:p w14:paraId="6CCE0779" w14:textId="77777777" w:rsidR="00015DA3" w:rsidRPr="007B19DF" w:rsidRDefault="00015DA3" w:rsidP="007B19DF">
      <w:pPr>
        <w:rPr>
          <w:lang w:val="en-GB" w:eastAsia="en-GB"/>
        </w:rPr>
      </w:pPr>
    </w:p>
    <w:p w14:paraId="71368D62" w14:textId="77777777" w:rsidR="00E229DD" w:rsidRPr="00654351" w:rsidRDefault="00E229DD" w:rsidP="00654351">
      <w:pPr>
        <w:rPr>
          <w:lang w:val="en-GB" w:eastAsia="en-GB"/>
        </w:rPr>
      </w:pPr>
    </w:p>
    <w:p w14:paraId="4AB75E53" w14:textId="4E4EF6C7" w:rsidR="00E07FD1" w:rsidRDefault="00E07FD1" w:rsidP="002B2E4A">
      <w:pPr>
        <w:ind w:left="0"/>
        <w:rPr>
          <w:sz w:val="72"/>
          <w:szCs w:val="32"/>
        </w:rPr>
      </w:pPr>
      <w:r>
        <w:br w:type="page"/>
      </w:r>
    </w:p>
    <w:p w14:paraId="77AA61E7" w14:textId="3DA63E5C" w:rsidR="00E07FD1" w:rsidRDefault="00E07FD1" w:rsidP="00241D70">
      <w:pPr>
        <w:pStyle w:val="Heading1"/>
        <w:spacing w:line="480" w:lineRule="auto"/>
      </w:pPr>
      <w:bookmarkStart w:id="132" w:name="_Toc7594385"/>
      <w:r>
        <w:lastRenderedPageBreak/>
        <w:t>Discussion</w:t>
      </w:r>
      <w:bookmarkEnd w:id="132"/>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33" w:name="_Toc7594386"/>
      <w:r>
        <w:lastRenderedPageBreak/>
        <w:t>Conclusion</w:t>
      </w:r>
      <w:bookmarkEnd w:id="133"/>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4"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34"/>
        </w:p>
        <w:sdt>
          <w:sdtPr>
            <w:id w:val="111145805"/>
            <w:bibliography/>
          </w:sdtPr>
          <w:sdtEnd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98"/>
          <w:headerReference w:type="default" r:id="rId99"/>
          <w:footerReference w:type="even" r:id="rId100"/>
          <w:footerReference w:type="default" r:id="rId101"/>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5" w:name="_Toc7594388"/>
      <w:r>
        <w:lastRenderedPageBreak/>
        <w:t>Appendices</w:t>
      </w:r>
      <w:bookmarkEnd w:id="135"/>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986477"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986477"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986477"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986477"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986477"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6" w:name="_Toc7594389"/>
      <w:bookmarkStart w:id="137" w:name="_Toc7594443"/>
      <w:bookmarkStart w:id="138" w:name="_Toc7594449"/>
      <w:r>
        <w:lastRenderedPageBreak/>
        <w:t xml:space="preserve">Appendix A: </w:t>
      </w:r>
      <w:r w:rsidR="0018289F">
        <w:t>Plotting</w:t>
      </w:r>
      <w:r>
        <w:t xml:space="preserve"> the Bethe-Bloch Equation</w:t>
      </w:r>
      <w:bookmarkEnd w:id="136"/>
      <w:bookmarkEnd w:id="137"/>
      <w:bookmarkEnd w:id="138"/>
    </w:p>
    <w:p w14:paraId="2F3D4615" w14:textId="0F0D4C15" w:rsidR="00D91F18" w:rsidRDefault="00D91F18" w:rsidP="00254EF7">
      <w:bookmarkStart w:id="139" w:name="create-a-bethe-bloch-function"/>
      <w:bookmarkEnd w:id="139"/>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40" w:name="_Toc7594390"/>
      <w:bookmarkStart w:id="141" w:name="_Toc7594444"/>
      <w:bookmarkStart w:id="142" w:name="_Toc7594450"/>
      <w:r>
        <w:lastRenderedPageBreak/>
        <w:t xml:space="preserve">Appendix B: </w:t>
      </w:r>
      <w:r w:rsidR="0018289F">
        <w:t xml:space="preserve">Plotting </w:t>
      </w:r>
      <w:r>
        <w:t>Binary Cross-Entropy</w:t>
      </w:r>
      <w:bookmarkEnd w:id="140"/>
      <w:bookmarkEnd w:id="141"/>
      <w:bookmarkEnd w:id="142"/>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43" w:name="for-binary-classification"/>
      <w:bookmarkEnd w:id="143"/>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4" w:name="_Toc7594391"/>
      <w:bookmarkStart w:id="145" w:name="_Toc7594445"/>
      <w:bookmarkStart w:id="146" w:name="_Toc7594451"/>
      <w:r>
        <w:lastRenderedPageBreak/>
        <w:t xml:space="preserve">Appendix C: The Anatomy Of An </w:t>
      </w:r>
      <w:proofErr w:type="spellStart"/>
      <w:r>
        <w:t>AliROOT</w:t>
      </w:r>
      <w:proofErr w:type="spellEnd"/>
      <w:r>
        <w:t xml:space="preserve"> Analysis Task</w:t>
      </w:r>
      <w:bookmarkEnd w:id="144"/>
      <w:bookmarkEnd w:id="145"/>
      <w:bookmarkEnd w:id="146"/>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7" w:name="_Toc7594392"/>
      <w:bookmarkStart w:id="148" w:name="_Toc7594446"/>
      <w:bookmarkStart w:id="149" w:name="_Toc7594452"/>
      <w:r>
        <w:lastRenderedPageBreak/>
        <w:t>Appendix D: Software Environment, Packages &amp; Utilities</w:t>
      </w:r>
      <w:bookmarkEnd w:id="147"/>
      <w:bookmarkEnd w:id="148"/>
      <w:bookmarkEnd w:id="149"/>
    </w:p>
    <w:p w14:paraId="4729DAE2" w14:textId="78C26AD8" w:rsidR="002778E8" w:rsidRPr="005C7883" w:rsidRDefault="002778E8" w:rsidP="002778E8">
      <w:pPr>
        <w:pStyle w:val="Heading2"/>
        <w:spacing w:line="480" w:lineRule="auto"/>
      </w:pPr>
      <w:bookmarkStart w:id="150" w:name="_Toc7594393"/>
      <w:r>
        <w:t>Software Environment</w:t>
      </w:r>
      <w:bookmarkEnd w:id="150"/>
    </w:p>
    <w:p w14:paraId="2BBED82F" w14:textId="77777777" w:rsidR="002778E8" w:rsidRDefault="002778E8" w:rsidP="002778E8">
      <w:pPr>
        <w:pStyle w:val="Heading3"/>
      </w:pPr>
      <w:bookmarkStart w:id="151" w:name="_Toc7594394"/>
      <w:proofErr w:type="spellStart"/>
      <w:r>
        <w:t>AiROOT</w:t>
      </w:r>
      <w:bookmarkEnd w:id="151"/>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52" w:name="_Toc7594395"/>
      <w:r>
        <w:t>R Statistical Software</w:t>
      </w:r>
      <w:bookmarkEnd w:id="152"/>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53" w:name="_Toc7594396"/>
      <w:r>
        <w:t>ROOTR</w:t>
      </w:r>
      <w:bookmarkEnd w:id="153"/>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4" w:name="_Toc7594397"/>
      <w:proofErr w:type="spellStart"/>
      <w:r>
        <w:t>Keras</w:t>
      </w:r>
      <w:proofErr w:type="spellEnd"/>
      <w:r>
        <w:t xml:space="preserve"> &amp; </w:t>
      </w:r>
      <w:proofErr w:type="spellStart"/>
      <w:r>
        <w:t>Tensorflow</w:t>
      </w:r>
      <w:bookmarkEnd w:id="154"/>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5" w:name="_Toc7594398"/>
      <w:r>
        <w:t>Utilities</w:t>
      </w:r>
      <w:bookmarkEnd w:id="155"/>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6" w:name="_Toc7594399"/>
      <w:r>
        <w:t>Python</w:t>
      </w:r>
      <w:bookmarkEnd w:id="156"/>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7" w:name="_Toc7594400"/>
      <w:bookmarkStart w:id="158" w:name="_Toc7594447"/>
      <w:bookmarkStart w:id="159" w:name="_Toc7594453"/>
      <w:r>
        <w:lastRenderedPageBreak/>
        <w:t xml:space="preserve">Appendix E: </w:t>
      </w:r>
      <w:r w:rsidR="002778E8">
        <w:t>Running</w:t>
      </w:r>
      <w:r>
        <w:t xml:space="preserve"> and Monitoring</w:t>
      </w:r>
      <w:r w:rsidR="002778E8">
        <w:t xml:space="preserve"> Root Analysis Tasks</w:t>
      </w:r>
      <w:bookmarkEnd w:id="157"/>
      <w:bookmarkEnd w:id="158"/>
      <w:bookmarkEnd w:id="159"/>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69537" cy="3350275"/>
                    </a:xfrm>
                    <a:prstGeom prst="rect">
                      <a:avLst/>
                    </a:prstGeom>
                  </pic:spPr>
                </pic:pic>
              </a:graphicData>
            </a:graphic>
          </wp:inline>
        </w:drawing>
      </w:r>
    </w:p>
    <w:p w14:paraId="66E34242" w14:textId="39EF381D" w:rsidR="002778E8" w:rsidRDefault="002778E8" w:rsidP="00254EF7">
      <w:pPr>
        <w:pStyle w:val="Caption"/>
      </w:pPr>
      <w:bookmarkStart w:id="160" w:name="_Ref2512518"/>
      <w:bookmarkStart w:id="161" w:name="_Toc7594439"/>
      <w:r>
        <w:t xml:space="preserve">Figure </w:t>
      </w:r>
      <w:r>
        <w:fldChar w:fldCharType="begin"/>
      </w:r>
      <w:r>
        <w:instrText xml:space="preserve"> SEQ Figure \* ARABIC </w:instrText>
      </w:r>
      <w:r>
        <w:fldChar w:fldCharType="separate"/>
      </w:r>
      <w:r w:rsidR="004D2622">
        <w:rPr>
          <w:noProof/>
        </w:rPr>
        <w:t>34</w:t>
      </w:r>
      <w:r>
        <w:fldChar w:fldCharType="end"/>
      </w:r>
      <w:bookmarkEnd w:id="160"/>
      <w:r>
        <w:t xml:space="preserve">: </w:t>
      </w:r>
      <w:proofErr w:type="spellStart"/>
      <w:r>
        <w:t>MonALISA</w:t>
      </w:r>
      <w:proofErr w:type="spellEnd"/>
      <w:r>
        <w:t xml:space="preserve"> Alice grid monitoring site, user jobs at url: </w:t>
      </w:r>
      <w:hyperlink r:id="rId107" w:history="1">
        <w:r w:rsidRPr="009A3BBC">
          <w:rPr>
            <w:rStyle w:val="Hyperlink"/>
          </w:rPr>
          <w:t>https://alimonitor.cern.ch/users/jobs.jsp</w:t>
        </w:r>
        <w:bookmarkEnd w:id="161"/>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97492" cy="3371778"/>
                    </a:xfrm>
                    <a:prstGeom prst="rect">
                      <a:avLst/>
                    </a:prstGeom>
                  </pic:spPr>
                </pic:pic>
              </a:graphicData>
            </a:graphic>
          </wp:inline>
        </w:drawing>
      </w:r>
    </w:p>
    <w:p w14:paraId="33C4E71B" w14:textId="6496C88B" w:rsidR="002778E8" w:rsidRDefault="002778E8" w:rsidP="00254EF7">
      <w:pPr>
        <w:pStyle w:val="Caption"/>
      </w:pPr>
      <w:bookmarkStart w:id="162" w:name="_Ref2512676"/>
      <w:bookmarkStart w:id="163" w:name="_Toc7594440"/>
      <w:r>
        <w:t xml:space="preserve">Figure </w:t>
      </w:r>
      <w:r>
        <w:fldChar w:fldCharType="begin"/>
      </w:r>
      <w:r>
        <w:instrText xml:space="preserve"> SEQ Figure \* ARABIC </w:instrText>
      </w:r>
      <w:r>
        <w:fldChar w:fldCharType="separate"/>
      </w:r>
      <w:r w:rsidR="004D2622">
        <w:rPr>
          <w:noProof/>
        </w:rPr>
        <w:t>35</w:t>
      </w:r>
      <w:r>
        <w:fldChar w:fldCharType="end"/>
      </w:r>
      <w:bookmarkEnd w:id="162"/>
      <w:r>
        <w:t xml:space="preserve">: User working directory structure on </w:t>
      </w:r>
      <w:proofErr w:type="spellStart"/>
      <w:r>
        <w:t>MonALISA</w:t>
      </w:r>
      <w:proofErr w:type="spellEnd"/>
      <w:r>
        <w:t xml:space="preserve"> at url: </w:t>
      </w:r>
      <w:hyperlink r:id="rId109" w:anchor="/alice/cern.ch/user/c/cviljoen" w:history="1">
        <w:r w:rsidRPr="009A3BBC">
          <w:rPr>
            <w:rStyle w:val="Hyperlink"/>
          </w:rPr>
          <w:t>https://alimonitor.cern.ch/catalogue/#/alice/cern.ch/user/c/cviljoen</w:t>
        </w:r>
        <w:bookmarkEnd w:id="163"/>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82557" cy="3399836"/>
                    </a:xfrm>
                    <a:prstGeom prst="rect">
                      <a:avLst/>
                    </a:prstGeom>
                  </pic:spPr>
                </pic:pic>
              </a:graphicData>
            </a:graphic>
          </wp:inline>
        </w:drawing>
      </w:r>
    </w:p>
    <w:p w14:paraId="03BCD92D" w14:textId="63D5761E" w:rsidR="002778E8" w:rsidRDefault="002778E8" w:rsidP="00254EF7">
      <w:pPr>
        <w:pStyle w:val="Caption"/>
      </w:pPr>
      <w:bookmarkStart w:id="164" w:name="_Ref2512863"/>
      <w:bookmarkStart w:id="165" w:name="_Toc7594441"/>
      <w:r>
        <w:t xml:space="preserve">Figure </w:t>
      </w:r>
      <w:r>
        <w:fldChar w:fldCharType="begin"/>
      </w:r>
      <w:r>
        <w:instrText xml:space="preserve"> SEQ Figure \* ARABIC </w:instrText>
      </w:r>
      <w:r>
        <w:fldChar w:fldCharType="separate"/>
      </w:r>
      <w:r w:rsidR="004D2622">
        <w:rPr>
          <w:noProof/>
        </w:rPr>
        <w:t>36</w:t>
      </w:r>
      <w:r>
        <w:fldChar w:fldCharType="end"/>
      </w:r>
      <w:bookmarkEnd w:id="164"/>
      <w:r>
        <w:t xml:space="preserve">: Tracking the status of </w:t>
      </w:r>
      <w:proofErr w:type="spellStart"/>
      <w:r>
        <w:t>subjobs</w:t>
      </w:r>
      <w:proofErr w:type="spellEnd"/>
      <w:r>
        <w:t xml:space="preserve"> of a master-job, by clicking on the process id (PID)</w:t>
      </w:r>
      <w:bookmarkEnd w:id="165"/>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lastRenderedPageBreak/>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86015" cy="3586986"/>
                    </a:xfrm>
                    <a:prstGeom prst="rect">
                      <a:avLst/>
                    </a:prstGeom>
                  </pic:spPr>
                </pic:pic>
              </a:graphicData>
            </a:graphic>
          </wp:inline>
        </w:drawing>
      </w:r>
    </w:p>
    <w:p w14:paraId="4B7A8E0A" w14:textId="27C9CDAE" w:rsidR="00E74772" w:rsidRDefault="002778E8" w:rsidP="00254EF7">
      <w:pPr>
        <w:pStyle w:val="Caption"/>
      </w:pPr>
      <w:bookmarkStart w:id="166" w:name="_Ref2513121"/>
      <w:bookmarkStart w:id="167" w:name="_Toc7594442"/>
      <w:r>
        <w:t xml:space="preserve">Figure </w:t>
      </w:r>
      <w:r>
        <w:fldChar w:fldCharType="begin"/>
      </w:r>
      <w:r>
        <w:instrText xml:space="preserve"> SEQ Figure \* ARABIC </w:instrText>
      </w:r>
      <w:r>
        <w:fldChar w:fldCharType="separate"/>
      </w:r>
      <w:r w:rsidR="004D2622">
        <w:rPr>
          <w:noProof/>
        </w:rPr>
        <w:t>37</w:t>
      </w:r>
      <w:r>
        <w:fldChar w:fldCharType="end"/>
      </w:r>
      <w:bookmarkEnd w:id="166"/>
      <w:r>
        <w:t xml:space="preserve">: Example trace of a </w:t>
      </w:r>
      <w:proofErr w:type="spellStart"/>
      <w:r>
        <w:t>subjob</w:t>
      </w:r>
      <w:proofErr w:type="spellEnd"/>
      <w:r>
        <w:t xml:space="preserve"> on </w:t>
      </w:r>
      <w:proofErr w:type="spellStart"/>
      <w:r>
        <w:t>MonALISA</w:t>
      </w:r>
      <w:bookmarkEnd w:id="167"/>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8" w:name="_Toc7594401"/>
      <w:bookmarkStart w:id="169" w:name="_Toc7594448"/>
      <w:bookmarkStart w:id="170" w:name="_Toc7594454"/>
      <w:r>
        <w:lastRenderedPageBreak/>
        <w:t>Appendix F: Data Extraction, Data Quality and Data Pre-processing</w:t>
      </w:r>
      <w:bookmarkEnd w:id="168"/>
      <w:bookmarkEnd w:id="169"/>
      <w:bookmarkEnd w:id="170"/>
    </w:p>
    <w:p w14:paraId="5560DE68" w14:textId="77777777" w:rsidR="00E74772" w:rsidRDefault="00E74772" w:rsidP="00E74772">
      <w:pPr>
        <w:pStyle w:val="Heading3"/>
      </w:pPr>
      <w:bookmarkStart w:id="171" w:name="_Toc7594402"/>
      <w:r>
        <w:t xml:space="preserve">Running Digits Extract Task on </w:t>
      </w:r>
      <w:proofErr w:type="spellStart"/>
      <w:r>
        <w:t>AliEn</w:t>
      </w:r>
      <w:proofErr w:type="spellEnd"/>
      <w:r>
        <w:t xml:space="preserve"> Grid</w:t>
      </w:r>
      <w:bookmarkEnd w:id="171"/>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72" w:name="_Toc7594403"/>
      <w:r>
        <w:t>Data Extraction from WLCG</w:t>
      </w:r>
      <w:bookmarkEnd w:id="172"/>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112"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73" w:name="_Toc7594404"/>
      <w:r>
        <w:t>Data Quality Assessment and Descriptive Statistics</w:t>
      </w:r>
      <w:bookmarkEnd w:id="173"/>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4" w:name="_Toc7594405"/>
      <w:r>
        <w:t>File Merging and Conversion of Python Dictionaries to JSON Objects</w:t>
      </w:r>
      <w:bookmarkEnd w:id="174"/>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5" w:name="_Toc7594406"/>
      <w:r>
        <w:t>Loading JSON Files into R Environment and Data Wrangling for Deep Learning</w:t>
      </w:r>
      <w:bookmarkEnd w:id="175"/>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6" w:name="_Toc7594407"/>
      <w:r>
        <w:t>UCT HPC Cluster</w:t>
      </w:r>
      <w:bookmarkEnd w:id="176"/>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C123B" w:rsidRDefault="009C123B" w:rsidP="009463C2">
      <w:pPr>
        <w:pStyle w:val="Centred"/>
      </w:pPr>
      <w:r>
        <w:rPr>
          <w:rStyle w:val="CommentReference"/>
        </w:rPr>
        <w:annotationRef/>
      </w:r>
      <w:r>
        <w:t>Sauli 1978</w:t>
      </w:r>
    </w:p>
    <w:p w14:paraId="47708870" w14:textId="77777777" w:rsidR="009C123B" w:rsidRDefault="009C123B" w:rsidP="009463C2">
      <w:pPr>
        <w:pStyle w:val="Centred"/>
      </w:pPr>
      <w:r>
        <w:t>Blum, Riegler, Rolandi</w:t>
      </w:r>
    </w:p>
    <w:p w14:paraId="432F1CE2" w14:textId="77777777" w:rsidR="009C123B" w:rsidRDefault="009C123B" w:rsidP="009463C2">
      <w:pPr>
        <w:pStyle w:val="Centred"/>
      </w:pPr>
      <w:r>
        <w:t>De/dx bethe bloche</w:t>
      </w:r>
    </w:p>
    <w:p w14:paraId="0173EF09" w14:textId="77777777" w:rsidR="009C123B" w:rsidRDefault="009C123B" w:rsidP="009463C2">
      <w:pPr>
        <w:pStyle w:val="Centred"/>
      </w:pPr>
      <w:r>
        <w:t>Data/ signsl descry</w:t>
      </w:r>
    </w:p>
    <w:p w14:paraId="57A5D315" w14:textId="77777777" w:rsidR="009C123B" w:rsidRDefault="009C123B" w:rsidP="009463C2">
      <w:pPr>
        <w:pStyle w:val="Centred"/>
      </w:pPr>
      <w:r>
        <w:t>Pid: trd: pionn efficidency 99% electron efficiency for full tracks</w:t>
      </w:r>
    </w:p>
    <w:p w14:paraId="0F9FA9EB" w14:textId="77777777" w:rsidR="009C123B" w:rsidRDefault="009C123B" w:rsidP="009463C2">
      <w:pPr>
        <w:pStyle w:val="Centred"/>
      </w:pPr>
      <w:r>
        <w:t>Ideal 6 tracklets per track;</w:t>
      </w:r>
    </w:p>
    <w:p w14:paraId="7B4660C7" w14:textId="77777777" w:rsidR="009C123B" w:rsidRDefault="009C123B" w:rsidP="009463C2">
      <w:pPr>
        <w:pStyle w:val="Centred"/>
      </w:pPr>
      <w:r>
        <w:t>Can also look at any track regardless of number of tracklets;</w:t>
      </w:r>
    </w:p>
    <w:p w14:paraId="55FBAC46" w14:textId="77777777" w:rsidR="009C123B" w:rsidRDefault="009C123B" w:rsidP="009463C2">
      <w:pPr>
        <w:pStyle w:val="Centred"/>
      </w:pPr>
      <w:r>
        <w:t>Alsolook at distribution of tracklets per track</w:t>
      </w:r>
    </w:p>
    <w:p w14:paraId="0CAE9715" w14:textId="20E6B1DC" w:rsidR="009C123B" w:rsidRDefault="009C123B" w:rsidP="00254EF7">
      <w:pPr>
        <w:pStyle w:val="CommentText"/>
      </w:pPr>
    </w:p>
  </w:comment>
  <w:comment w:id="76" w:author="Gerhard Viljoen" w:date="2019-02-23T14:21:00Z" w:initials="GV">
    <w:p w14:paraId="6972C65B" w14:textId="664A7723" w:rsidR="009C123B" w:rsidRDefault="009C123B"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C123B" w:rsidRPr="000B2B38" w:rsidRDefault="009C123B"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C123B" w:rsidRDefault="009C123B" w:rsidP="00254EF7">
      <w:pPr>
        <w:pStyle w:val="CommentText"/>
      </w:pPr>
      <w:r>
        <w:rPr>
          <w:rStyle w:val="CommentReference"/>
        </w:rPr>
        <w:annotationRef/>
      </w:r>
      <w:r>
        <w:t>There is also a 3 cm drift region in here according to Pachmayer,</w:t>
      </w:r>
    </w:p>
    <w:p w14:paraId="67DDA54F" w14:textId="7418F9C2" w:rsidR="009C123B" w:rsidRDefault="009C123B" w:rsidP="00254EF7">
      <w:pPr>
        <w:pStyle w:val="CommentText"/>
      </w:pPr>
      <w:r>
        <w:t>Need to figure out where and if part of 4.8cm mentioned</w:t>
      </w:r>
    </w:p>
  </w:comment>
  <w:comment w:id="86" w:author="Gerhard Viljoen" w:date="2019-03-02T21:17:00Z" w:initials="GV">
    <w:p w14:paraId="03532CF8" w14:textId="6A268845" w:rsidR="009C123B" w:rsidRDefault="009C123B"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9C123B" w:rsidRDefault="009C123B"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09DF9" w14:textId="77777777" w:rsidR="00986477" w:rsidRDefault="00986477" w:rsidP="00254EF7">
      <w:r>
        <w:separator/>
      </w:r>
    </w:p>
    <w:p w14:paraId="1FE93F70" w14:textId="77777777" w:rsidR="00986477" w:rsidRDefault="00986477" w:rsidP="00254EF7"/>
    <w:p w14:paraId="52336768" w14:textId="77777777" w:rsidR="00986477" w:rsidRDefault="00986477" w:rsidP="00254EF7"/>
    <w:p w14:paraId="1912D1B5" w14:textId="77777777" w:rsidR="00986477" w:rsidRDefault="00986477" w:rsidP="00254EF7"/>
    <w:p w14:paraId="0203C6D4" w14:textId="77777777" w:rsidR="00986477" w:rsidRDefault="00986477" w:rsidP="00254EF7"/>
    <w:p w14:paraId="65EF5DB9" w14:textId="77777777" w:rsidR="00986477" w:rsidRDefault="00986477" w:rsidP="00254EF7"/>
    <w:p w14:paraId="2AEB7095" w14:textId="77777777" w:rsidR="00986477" w:rsidRDefault="00986477" w:rsidP="00254EF7"/>
    <w:p w14:paraId="254ABD9A" w14:textId="77777777" w:rsidR="00986477" w:rsidRDefault="00986477" w:rsidP="00254EF7"/>
    <w:p w14:paraId="3F587CA2" w14:textId="77777777" w:rsidR="00986477" w:rsidRDefault="00986477" w:rsidP="00254EF7"/>
    <w:p w14:paraId="40B23BD4" w14:textId="77777777" w:rsidR="00986477" w:rsidRDefault="00986477" w:rsidP="00254EF7"/>
    <w:p w14:paraId="10ADF9DA" w14:textId="77777777" w:rsidR="00986477" w:rsidRDefault="00986477" w:rsidP="00254EF7"/>
    <w:p w14:paraId="7D56DEC2" w14:textId="77777777" w:rsidR="00986477" w:rsidRDefault="00986477" w:rsidP="00254EF7"/>
    <w:p w14:paraId="08ACAC05" w14:textId="77777777" w:rsidR="00986477" w:rsidRDefault="00986477" w:rsidP="00254EF7"/>
    <w:p w14:paraId="634FF2E3" w14:textId="77777777" w:rsidR="00986477" w:rsidRDefault="00986477" w:rsidP="00254EF7"/>
    <w:p w14:paraId="0D25DBB7" w14:textId="77777777" w:rsidR="00986477" w:rsidRDefault="00986477" w:rsidP="00254EF7"/>
    <w:p w14:paraId="006AA884" w14:textId="77777777" w:rsidR="00986477" w:rsidRDefault="00986477" w:rsidP="00254EF7"/>
    <w:p w14:paraId="16CF89CD" w14:textId="77777777" w:rsidR="00986477" w:rsidRDefault="00986477" w:rsidP="00254EF7"/>
    <w:p w14:paraId="32E639A4" w14:textId="77777777" w:rsidR="00986477" w:rsidRDefault="00986477" w:rsidP="00254EF7"/>
    <w:p w14:paraId="453E2873" w14:textId="77777777" w:rsidR="00986477" w:rsidRDefault="00986477" w:rsidP="00254EF7"/>
    <w:p w14:paraId="7CA29A21" w14:textId="77777777" w:rsidR="00986477" w:rsidRDefault="00986477" w:rsidP="00254EF7"/>
    <w:p w14:paraId="04FFDE20" w14:textId="77777777" w:rsidR="00986477" w:rsidRDefault="00986477" w:rsidP="00254EF7"/>
    <w:p w14:paraId="66F92819" w14:textId="77777777" w:rsidR="00986477" w:rsidRDefault="00986477" w:rsidP="00254EF7"/>
    <w:p w14:paraId="7F8422F1" w14:textId="77777777" w:rsidR="00986477" w:rsidRDefault="00986477" w:rsidP="00254EF7"/>
    <w:p w14:paraId="0B3D6BEB" w14:textId="77777777" w:rsidR="00986477" w:rsidRDefault="00986477" w:rsidP="00254EF7"/>
    <w:p w14:paraId="4E61CD4B" w14:textId="77777777" w:rsidR="00986477" w:rsidRDefault="00986477" w:rsidP="00254EF7"/>
    <w:p w14:paraId="190D958F" w14:textId="77777777" w:rsidR="00986477" w:rsidRDefault="00986477" w:rsidP="00254EF7"/>
    <w:p w14:paraId="392F4439" w14:textId="77777777" w:rsidR="00986477" w:rsidRDefault="00986477" w:rsidP="00254EF7"/>
    <w:p w14:paraId="65591E2A" w14:textId="77777777" w:rsidR="00986477" w:rsidRDefault="00986477" w:rsidP="00254EF7"/>
    <w:p w14:paraId="26E71AD5" w14:textId="77777777" w:rsidR="00986477" w:rsidRDefault="00986477" w:rsidP="00254EF7"/>
    <w:p w14:paraId="0AFD3499" w14:textId="77777777" w:rsidR="00986477" w:rsidRDefault="00986477" w:rsidP="00254EF7"/>
    <w:p w14:paraId="2ED7958B" w14:textId="77777777" w:rsidR="00986477" w:rsidRDefault="00986477" w:rsidP="00254EF7"/>
    <w:p w14:paraId="1F90C5AC" w14:textId="77777777" w:rsidR="00986477" w:rsidRDefault="00986477" w:rsidP="00254EF7"/>
    <w:p w14:paraId="0FFC189A" w14:textId="77777777" w:rsidR="00986477" w:rsidRDefault="00986477" w:rsidP="00254EF7"/>
    <w:p w14:paraId="55487980" w14:textId="77777777" w:rsidR="00986477" w:rsidRDefault="00986477" w:rsidP="00254EF7"/>
  </w:endnote>
  <w:endnote w:type="continuationSeparator" w:id="0">
    <w:p w14:paraId="77ACA74E" w14:textId="77777777" w:rsidR="00986477" w:rsidRDefault="00986477" w:rsidP="00254EF7">
      <w:r>
        <w:continuationSeparator/>
      </w:r>
    </w:p>
    <w:p w14:paraId="359B58B1" w14:textId="77777777" w:rsidR="00986477" w:rsidRDefault="00986477" w:rsidP="00254EF7"/>
    <w:p w14:paraId="23A653CC" w14:textId="77777777" w:rsidR="00986477" w:rsidRDefault="00986477" w:rsidP="00254EF7"/>
    <w:p w14:paraId="3EE97640" w14:textId="77777777" w:rsidR="00986477" w:rsidRDefault="00986477" w:rsidP="00254EF7"/>
    <w:p w14:paraId="1D6A577C" w14:textId="77777777" w:rsidR="00986477" w:rsidRDefault="00986477" w:rsidP="00254EF7"/>
    <w:p w14:paraId="13AAE88C" w14:textId="77777777" w:rsidR="00986477" w:rsidRDefault="00986477" w:rsidP="00254EF7"/>
    <w:p w14:paraId="1EA7F4B0" w14:textId="77777777" w:rsidR="00986477" w:rsidRDefault="00986477" w:rsidP="00254EF7"/>
    <w:p w14:paraId="2C62D5C3" w14:textId="77777777" w:rsidR="00986477" w:rsidRDefault="00986477" w:rsidP="00254EF7"/>
    <w:p w14:paraId="66AF5ACD" w14:textId="77777777" w:rsidR="00986477" w:rsidRDefault="00986477" w:rsidP="00254EF7"/>
    <w:p w14:paraId="703B56D1" w14:textId="77777777" w:rsidR="00986477" w:rsidRDefault="00986477" w:rsidP="00254EF7"/>
    <w:p w14:paraId="2F7E82CB" w14:textId="77777777" w:rsidR="00986477" w:rsidRDefault="00986477" w:rsidP="00254EF7"/>
    <w:p w14:paraId="236C6AC2" w14:textId="77777777" w:rsidR="00986477" w:rsidRDefault="00986477" w:rsidP="00254EF7"/>
    <w:p w14:paraId="1148531F" w14:textId="77777777" w:rsidR="00986477" w:rsidRDefault="00986477" w:rsidP="00254EF7"/>
    <w:p w14:paraId="1EA97A0C" w14:textId="77777777" w:rsidR="00986477" w:rsidRDefault="00986477" w:rsidP="00254EF7"/>
    <w:p w14:paraId="66BBD129" w14:textId="77777777" w:rsidR="00986477" w:rsidRDefault="00986477" w:rsidP="00254EF7"/>
    <w:p w14:paraId="4E53F194" w14:textId="77777777" w:rsidR="00986477" w:rsidRDefault="00986477" w:rsidP="00254EF7"/>
    <w:p w14:paraId="056792E3" w14:textId="77777777" w:rsidR="00986477" w:rsidRDefault="00986477" w:rsidP="00254EF7"/>
    <w:p w14:paraId="717AB2F4" w14:textId="77777777" w:rsidR="00986477" w:rsidRDefault="00986477" w:rsidP="00254EF7"/>
    <w:p w14:paraId="0B302617" w14:textId="77777777" w:rsidR="00986477" w:rsidRDefault="00986477" w:rsidP="00254EF7"/>
    <w:p w14:paraId="5132061D" w14:textId="77777777" w:rsidR="00986477" w:rsidRDefault="00986477" w:rsidP="00254EF7"/>
    <w:p w14:paraId="07216480" w14:textId="77777777" w:rsidR="00986477" w:rsidRDefault="00986477" w:rsidP="00254EF7"/>
    <w:p w14:paraId="27192D70" w14:textId="77777777" w:rsidR="00986477" w:rsidRDefault="00986477" w:rsidP="00254EF7"/>
    <w:p w14:paraId="0BF0D83D" w14:textId="77777777" w:rsidR="00986477" w:rsidRDefault="00986477" w:rsidP="00254EF7"/>
    <w:p w14:paraId="31A458A1" w14:textId="77777777" w:rsidR="00986477" w:rsidRDefault="00986477" w:rsidP="00254EF7"/>
    <w:p w14:paraId="08E8E25F" w14:textId="77777777" w:rsidR="00986477" w:rsidRDefault="00986477" w:rsidP="00254EF7"/>
    <w:p w14:paraId="69410DBB" w14:textId="77777777" w:rsidR="00986477" w:rsidRDefault="00986477" w:rsidP="00254EF7"/>
    <w:p w14:paraId="7FB8BA1D" w14:textId="77777777" w:rsidR="00986477" w:rsidRDefault="00986477" w:rsidP="00254EF7"/>
    <w:p w14:paraId="6CC8DC0D" w14:textId="77777777" w:rsidR="00986477" w:rsidRDefault="00986477" w:rsidP="00254EF7"/>
    <w:p w14:paraId="70AEBFC1" w14:textId="77777777" w:rsidR="00986477" w:rsidRDefault="00986477" w:rsidP="00254EF7"/>
    <w:p w14:paraId="7AFF31A4" w14:textId="77777777" w:rsidR="00986477" w:rsidRDefault="00986477" w:rsidP="00254EF7"/>
    <w:p w14:paraId="2B205B63" w14:textId="77777777" w:rsidR="00986477" w:rsidRDefault="00986477" w:rsidP="00254EF7"/>
    <w:p w14:paraId="135EB3B8" w14:textId="77777777" w:rsidR="00986477" w:rsidRDefault="00986477" w:rsidP="00254EF7"/>
    <w:p w14:paraId="332149A6" w14:textId="77777777" w:rsidR="00986477" w:rsidRDefault="00986477" w:rsidP="00254EF7"/>
    <w:p w14:paraId="1F133ACD" w14:textId="77777777" w:rsidR="00986477" w:rsidRDefault="00986477" w:rsidP="00254EF7"/>
    <w:p w14:paraId="3FC3879D" w14:textId="77777777" w:rsidR="00986477" w:rsidRDefault="00986477" w:rsidP="00254EF7"/>
    <w:p w14:paraId="4B367444" w14:textId="77777777" w:rsidR="00986477" w:rsidRDefault="00986477" w:rsidP="00254EF7"/>
    <w:p w14:paraId="03173391" w14:textId="77777777" w:rsidR="00986477" w:rsidRDefault="00986477" w:rsidP="00254EF7"/>
    <w:p w14:paraId="2C21F381" w14:textId="77777777" w:rsidR="00986477" w:rsidRDefault="00986477"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8B7FB25" w:rsidR="009C123B" w:rsidRDefault="009C123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F527C9">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D4B5641" w:rsidR="009C123B" w:rsidRDefault="009C123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F527C9">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E5DFC" w14:textId="77777777" w:rsidR="00986477" w:rsidRDefault="00986477" w:rsidP="00254EF7">
      <w:r>
        <w:separator/>
      </w:r>
    </w:p>
    <w:p w14:paraId="00E87FB7" w14:textId="77777777" w:rsidR="00986477" w:rsidRDefault="00986477" w:rsidP="00254EF7"/>
    <w:p w14:paraId="727849FF" w14:textId="77777777" w:rsidR="00986477" w:rsidRDefault="00986477" w:rsidP="00254EF7"/>
    <w:p w14:paraId="0BBBB686" w14:textId="77777777" w:rsidR="00986477" w:rsidRDefault="00986477" w:rsidP="00254EF7"/>
    <w:p w14:paraId="3B55ED80" w14:textId="77777777" w:rsidR="00986477" w:rsidRDefault="00986477" w:rsidP="00254EF7"/>
    <w:p w14:paraId="6A851187" w14:textId="77777777" w:rsidR="00986477" w:rsidRDefault="00986477" w:rsidP="00254EF7"/>
    <w:p w14:paraId="0DFE5392" w14:textId="77777777" w:rsidR="00986477" w:rsidRDefault="00986477" w:rsidP="00254EF7"/>
    <w:p w14:paraId="70D8AE40" w14:textId="77777777" w:rsidR="00986477" w:rsidRDefault="00986477" w:rsidP="00254EF7"/>
    <w:p w14:paraId="43A1BF84" w14:textId="77777777" w:rsidR="00986477" w:rsidRDefault="00986477" w:rsidP="00254EF7"/>
    <w:p w14:paraId="2F3D04F1" w14:textId="77777777" w:rsidR="00986477" w:rsidRDefault="00986477" w:rsidP="00254EF7"/>
    <w:p w14:paraId="52F37129" w14:textId="77777777" w:rsidR="00986477" w:rsidRDefault="00986477" w:rsidP="00254EF7"/>
    <w:p w14:paraId="6049030A" w14:textId="77777777" w:rsidR="00986477" w:rsidRDefault="00986477" w:rsidP="00254EF7"/>
    <w:p w14:paraId="6C068BF8" w14:textId="77777777" w:rsidR="00986477" w:rsidRDefault="00986477" w:rsidP="00254EF7"/>
    <w:p w14:paraId="5234942A" w14:textId="77777777" w:rsidR="00986477" w:rsidRDefault="00986477" w:rsidP="00254EF7"/>
    <w:p w14:paraId="4624FED3" w14:textId="77777777" w:rsidR="00986477" w:rsidRDefault="00986477" w:rsidP="00254EF7"/>
    <w:p w14:paraId="1450D041" w14:textId="77777777" w:rsidR="00986477" w:rsidRDefault="00986477" w:rsidP="00254EF7"/>
    <w:p w14:paraId="7B51FACB" w14:textId="77777777" w:rsidR="00986477" w:rsidRDefault="00986477" w:rsidP="00254EF7"/>
    <w:p w14:paraId="130F2BE5" w14:textId="77777777" w:rsidR="00986477" w:rsidRDefault="00986477" w:rsidP="00254EF7"/>
    <w:p w14:paraId="4813A444" w14:textId="77777777" w:rsidR="00986477" w:rsidRDefault="00986477" w:rsidP="00254EF7"/>
    <w:p w14:paraId="3491A7C2" w14:textId="77777777" w:rsidR="00986477" w:rsidRDefault="00986477" w:rsidP="00254EF7"/>
    <w:p w14:paraId="52DD9C43" w14:textId="77777777" w:rsidR="00986477" w:rsidRDefault="00986477" w:rsidP="00254EF7"/>
    <w:p w14:paraId="1AC08791" w14:textId="77777777" w:rsidR="00986477" w:rsidRDefault="00986477" w:rsidP="00254EF7"/>
    <w:p w14:paraId="671D7541" w14:textId="77777777" w:rsidR="00986477" w:rsidRDefault="00986477" w:rsidP="00254EF7"/>
    <w:p w14:paraId="70282590" w14:textId="77777777" w:rsidR="00986477" w:rsidRDefault="00986477" w:rsidP="00254EF7"/>
    <w:p w14:paraId="4F35F52E" w14:textId="77777777" w:rsidR="00986477" w:rsidRDefault="00986477" w:rsidP="00254EF7"/>
    <w:p w14:paraId="640BC6E4" w14:textId="77777777" w:rsidR="00986477" w:rsidRDefault="00986477" w:rsidP="00254EF7"/>
    <w:p w14:paraId="32DA0939" w14:textId="77777777" w:rsidR="00986477" w:rsidRDefault="00986477" w:rsidP="00254EF7"/>
    <w:p w14:paraId="71A094DD" w14:textId="77777777" w:rsidR="00986477" w:rsidRDefault="00986477" w:rsidP="00254EF7"/>
    <w:p w14:paraId="387BD53A" w14:textId="77777777" w:rsidR="00986477" w:rsidRDefault="00986477" w:rsidP="00254EF7"/>
    <w:p w14:paraId="01AFDE20" w14:textId="77777777" w:rsidR="00986477" w:rsidRDefault="00986477" w:rsidP="00254EF7"/>
    <w:p w14:paraId="52E9331D" w14:textId="77777777" w:rsidR="00986477" w:rsidRDefault="00986477" w:rsidP="00254EF7"/>
    <w:p w14:paraId="575AAFEF" w14:textId="77777777" w:rsidR="00986477" w:rsidRDefault="00986477" w:rsidP="00254EF7"/>
    <w:p w14:paraId="4D1C50D8" w14:textId="77777777" w:rsidR="00986477" w:rsidRDefault="00986477" w:rsidP="00254EF7"/>
    <w:p w14:paraId="52565352" w14:textId="77777777" w:rsidR="00986477" w:rsidRDefault="00986477" w:rsidP="00254EF7"/>
  </w:footnote>
  <w:footnote w:type="continuationSeparator" w:id="0">
    <w:p w14:paraId="7F5573D3" w14:textId="77777777" w:rsidR="00986477" w:rsidRDefault="00986477" w:rsidP="00254EF7">
      <w:r>
        <w:continuationSeparator/>
      </w:r>
    </w:p>
    <w:p w14:paraId="0C496AF4" w14:textId="77777777" w:rsidR="00986477" w:rsidRDefault="00986477" w:rsidP="00254EF7"/>
    <w:p w14:paraId="7798CB82" w14:textId="77777777" w:rsidR="00986477" w:rsidRDefault="00986477" w:rsidP="00254EF7"/>
    <w:p w14:paraId="3BC43542" w14:textId="77777777" w:rsidR="00986477" w:rsidRDefault="00986477" w:rsidP="00254EF7"/>
    <w:p w14:paraId="713C08B4" w14:textId="77777777" w:rsidR="00986477" w:rsidRDefault="00986477" w:rsidP="00254EF7"/>
    <w:p w14:paraId="2726D887" w14:textId="77777777" w:rsidR="00986477" w:rsidRDefault="00986477" w:rsidP="00254EF7"/>
    <w:p w14:paraId="184D85B1" w14:textId="77777777" w:rsidR="00986477" w:rsidRDefault="00986477" w:rsidP="00254EF7"/>
    <w:p w14:paraId="710E9830" w14:textId="77777777" w:rsidR="00986477" w:rsidRDefault="00986477" w:rsidP="00254EF7"/>
    <w:p w14:paraId="57F14ED0" w14:textId="77777777" w:rsidR="00986477" w:rsidRDefault="00986477" w:rsidP="00254EF7"/>
    <w:p w14:paraId="5F69789F" w14:textId="77777777" w:rsidR="00986477" w:rsidRDefault="00986477" w:rsidP="00254EF7"/>
    <w:p w14:paraId="6C455DA6" w14:textId="77777777" w:rsidR="00986477" w:rsidRDefault="00986477" w:rsidP="00254EF7"/>
    <w:p w14:paraId="3C26AD1B" w14:textId="77777777" w:rsidR="00986477" w:rsidRDefault="00986477" w:rsidP="00254EF7"/>
    <w:p w14:paraId="32CBABC4" w14:textId="77777777" w:rsidR="00986477" w:rsidRDefault="00986477" w:rsidP="00254EF7"/>
    <w:p w14:paraId="4A895891" w14:textId="77777777" w:rsidR="00986477" w:rsidRDefault="00986477" w:rsidP="00254EF7"/>
    <w:p w14:paraId="12178EC4" w14:textId="77777777" w:rsidR="00986477" w:rsidRDefault="00986477" w:rsidP="00254EF7"/>
    <w:p w14:paraId="2CCCB1BF" w14:textId="77777777" w:rsidR="00986477" w:rsidRDefault="00986477" w:rsidP="00254EF7"/>
    <w:p w14:paraId="43CBBD3C" w14:textId="77777777" w:rsidR="00986477" w:rsidRDefault="00986477" w:rsidP="00254EF7"/>
    <w:p w14:paraId="7A278042" w14:textId="77777777" w:rsidR="00986477" w:rsidRDefault="00986477" w:rsidP="00254EF7"/>
    <w:p w14:paraId="58705F88" w14:textId="77777777" w:rsidR="00986477" w:rsidRDefault="00986477" w:rsidP="00254EF7"/>
    <w:p w14:paraId="6A0DD279" w14:textId="77777777" w:rsidR="00986477" w:rsidRDefault="00986477" w:rsidP="00254EF7"/>
    <w:p w14:paraId="2F5065A4" w14:textId="77777777" w:rsidR="00986477" w:rsidRDefault="00986477" w:rsidP="00254EF7"/>
    <w:p w14:paraId="3A581DD2" w14:textId="77777777" w:rsidR="00986477" w:rsidRDefault="00986477" w:rsidP="00254EF7"/>
    <w:p w14:paraId="617CC193" w14:textId="77777777" w:rsidR="00986477" w:rsidRDefault="00986477" w:rsidP="00254EF7"/>
    <w:p w14:paraId="0A1B1EC4" w14:textId="77777777" w:rsidR="00986477" w:rsidRDefault="00986477" w:rsidP="00254EF7"/>
    <w:p w14:paraId="4D77EA11" w14:textId="77777777" w:rsidR="00986477" w:rsidRDefault="00986477" w:rsidP="00254EF7"/>
    <w:p w14:paraId="0C5B761B" w14:textId="77777777" w:rsidR="00986477" w:rsidRDefault="00986477" w:rsidP="00254EF7"/>
    <w:p w14:paraId="2BCE9AD0" w14:textId="77777777" w:rsidR="00986477" w:rsidRDefault="00986477" w:rsidP="00254EF7"/>
    <w:p w14:paraId="3015EF76" w14:textId="77777777" w:rsidR="00986477" w:rsidRDefault="00986477" w:rsidP="00254EF7"/>
    <w:p w14:paraId="549049CC" w14:textId="77777777" w:rsidR="00986477" w:rsidRDefault="00986477" w:rsidP="00254EF7"/>
    <w:p w14:paraId="3E6BFF56" w14:textId="77777777" w:rsidR="00986477" w:rsidRDefault="00986477" w:rsidP="00254EF7"/>
    <w:p w14:paraId="502F531E" w14:textId="77777777" w:rsidR="00986477" w:rsidRDefault="00986477" w:rsidP="00254EF7"/>
    <w:p w14:paraId="42948DAD" w14:textId="77777777" w:rsidR="00986477" w:rsidRDefault="00986477" w:rsidP="00254EF7"/>
    <w:p w14:paraId="580BEF47" w14:textId="77777777" w:rsidR="00986477" w:rsidRDefault="00986477" w:rsidP="00254EF7"/>
    <w:p w14:paraId="5CE750EE" w14:textId="77777777" w:rsidR="00986477" w:rsidRDefault="00986477" w:rsidP="00254EF7"/>
  </w:footnote>
  <w:footnote w:type="continuationNotice" w:id="1">
    <w:p w14:paraId="19F21DA2" w14:textId="77777777" w:rsidR="00986477" w:rsidRPr="00523508" w:rsidRDefault="00986477" w:rsidP="00523508">
      <w:pPr>
        <w:pStyle w:val="Footer"/>
      </w:pPr>
    </w:p>
    <w:p w14:paraId="78679F92" w14:textId="77777777" w:rsidR="00986477" w:rsidRDefault="00986477" w:rsidP="00254EF7"/>
    <w:p w14:paraId="3A61AE6F" w14:textId="77777777" w:rsidR="00986477" w:rsidRDefault="00986477" w:rsidP="00254EF7"/>
    <w:p w14:paraId="506D9EAE" w14:textId="77777777" w:rsidR="00986477" w:rsidRDefault="00986477" w:rsidP="00254EF7"/>
    <w:p w14:paraId="186D688F" w14:textId="77777777" w:rsidR="00986477" w:rsidRDefault="00986477" w:rsidP="00254EF7"/>
    <w:p w14:paraId="3850E647" w14:textId="77777777" w:rsidR="00986477" w:rsidRDefault="00986477" w:rsidP="00254EF7"/>
    <w:p w14:paraId="129F11B4" w14:textId="77777777" w:rsidR="00986477" w:rsidRDefault="00986477" w:rsidP="00254EF7"/>
    <w:p w14:paraId="7B76ED0B" w14:textId="77777777" w:rsidR="00986477" w:rsidRDefault="00986477" w:rsidP="00254EF7"/>
    <w:p w14:paraId="1C70CA37" w14:textId="77777777" w:rsidR="00986477" w:rsidRDefault="00986477" w:rsidP="00254EF7"/>
    <w:p w14:paraId="2E0A6657" w14:textId="77777777" w:rsidR="00986477" w:rsidRDefault="00986477" w:rsidP="00254EF7"/>
    <w:p w14:paraId="6004E096" w14:textId="77777777" w:rsidR="00986477" w:rsidRDefault="00986477" w:rsidP="00254EF7"/>
    <w:p w14:paraId="3628B12F" w14:textId="77777777" w:rsidR="00986477" w:rsidRDefault="00986477" w:rsidP="00254EF7"/>
    <w:p w14:paraId="522237FB" w14:textId="77777777" w:rsidR="00986477" w:rsidRDefault="00986477" w:rsidP="00254EF7"/>
    <w:p w14:paraId="05CA8535" w14:textId="77777777" w:rsidR="00986477" w:rsidRDefault="00986477" w:rsidP="00254EF7"/>
    <w:p w14:paraId="456500BE" w14:textId="77777777" w:rsidR="00986477" w:rsidRDefault="00986477" w:rsidP="00254EF7"/>
    <w:p w14:paraId="4EDA6598" w14:textId="77777777" w:rsidR="00986477" w:rsidRDefault="00986477" w:rsidP="00254EF7"/>
    <w:p w14:paraId="2B7859A1" w14:textId="77777777" w:rsidR="00986477" w:rsidRDefault="00986477" w:rsidP="00254EF7"/>
    <w:p w14:paraId="43132E0F" w14:textId="77777777" w:rsidR="00986477" w:rsidRDefault="00986477" w:rsidP="00254EF7"/>
    <w:p w14:paraId="51DAD49B" w14:textId="77777777" w:rsidR="00986477" w:rsidRDefault="00986477" w:rsidP="00254EF7"/>
    <w:p w14:paraId="531B325F" w14:textId="77777777" w:rsidR="00986477" w:rsidRDefault="00986477" w:rsidP="00254EF7"/>
    <w:p w14:paraId="55684E36" w14:textId="77777777" w:rsidR="00986477" w:rsidRDefault="00986477" w:rsidP="00254EF7"/>
    <w:p w14:paraId="1D8D5672" w14:textId="77777777" w:rsidR="00986477" w:rsidRDefault="00986477" w:rsidP="00254EF7"/>
    <w:p w14:paraId="523A0B4F" w14:textId="77777777" w:rsidR="00986477" w:rsidRDefault="00986477" w:rsidP="00254EF7"/>
    <w:p w14:paraId="17D0C2DF" w14:textId="77777777" w:rsidR="00986477" w:rsidRDefault="00986477" w:rsidP="00254EF7"/>
    <w:p w14:paraId="3ED0B170" w14:textId="77777777" w:rsidR="00986477" w:rsidRDefault="00986477" w:rsidP="00254EF7"/>
    <w:p w14:paraId="6733FA04" w14:textId="77777777" w:rsidR="00986477" w:rsidRDefault="00986477" w:rsidP="00254EF7"/>
    <w:p w14:paraId="500B4D9C" w14:textId="77777777" w:rsidR="00986477" w:rsidRDefault="00986477" w:rsidP="00254EF7"/>
    <w:p w14:paraId="5CAD3190" w14:textId="77777777" w:rsidR="00986477" w:rsidRDefault="00986477" w:rsidP="00254EF7"/>
    <w:p w14:paraId="7B533D9F" w14:textId="77777777" w:rsidR="00986477" w:rsidRDefault="00986477" w:rsidP="00254EF7"/>
    <w:p w14:paraId="436FF492" w14:textId="77777777" w:rsidR="00986477" w:rsidRDefault="00986477" w:rsidP="00254EF7"/>
    <w:p w14:paraId="39066FF6" w14:textId="77777777" w:rsidR="00986477" w:rsidRDefault="00986477" w:rsidP="00254EF7"/>
    <w:p w14:paraId="470211EC" w14:textId="77777777" w:rsidR="00986477" w:rsidRDefault="00986477" w:rsidP="00254EF7"/>
    <w:p w14:paraId="3576779B" w14:textId="77777777" w:rsidR="00986477" w:rsidRDefault="00986477" w:rsidP="00254EF7"/>
    <w:p w14:paraId="1CD74C3A" w14:textId="77777777" w:rsidR="00986477" w:rsidRDefault="00986477"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C123B" w:rsidRDefault="009C123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C123B" w:rsidRPr="00D555E0" w:rsidRDefault="009C123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C123B" w:rsidRDefault="009C123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9AA661B" w:rsidR="009C123B" w:rsidRDefault="009C123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A361B" w:rsidRPr="000A361B">
      <w:rPr>
        <w:b/>
        <w:bCs/>
        <w:noProof/>
        <w:lang w:val="en-US"/>
      </w:rPr>
      <w:t>THE APPLICATION OF MACHINE LEARNING TECHNIQUES TOWARDS THE OPTIMIZATION</w:t>
    </w:r>
    <w:r w:rsidR="000A361B">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431AF33" w:rsidR="009C123B" w:rsidRDefault="009C123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A361B">
      <w:rPr>
        <w:noProof/>
      </w:rPr>
      <w:t>6</w:t>
    </w:r>
    <w:r>
      <w:rPr>
        <w:noProof/>
      </w:rPr>
      <w:fldChar w:fldCharType="end"/>
    </w:r>
    <w:r>
      <w:t xml:space="preserve">: </w:t>
    </w:r>
    <w:r>
      <w:rPr>
        <w:noProof/>
      </w:rPr>
      <w:fldChar w:fldCharType="begin"/>
    </w:r>
    <w:r>
      <w:rPr>
        <w:noProof/>
      </w:rPr>
      <w:instrText xml:space="preserve"> STYLEREF  "Heading 1"  \* MERGEFORMAT </w:instrText>
    </w:r>
    <w:r w:rsidR="000A361B">
      <w:rPr>
        <w:noProof/>
      </w:rPr>
      <w:fldChar w:fldCharType="separate"/>
    </w:r>
    <w:r w:rsidR="000A361B">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6477"/>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yperlink" Target="https://gitlab.cern.ch/cviljoen/msc-thesis-data" TargetMode="External"/><Relationship Id="rId16" Type="http://schemas.openxmlformats.org/officeDocument/2006/relationships/image" Target="https://upload.wikimedia.org/wikipedia/commons/7/75/Standard_Model_Feynman_Diagram_Vertices.png" TargetMode="External"/><Relationship Id="rId107" Type="http://schemas.openxmlformats.org/officeDocument/2006/relationships/hyperlink" Target="https://alimonitor.cern.ch/users/jobs.jsp" TargetMode="Externa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5.png"/><Relationship Id="rId110" Type="http://schemas.openxmlformats.org/officeDocument/2006/relationships/image" Target="media/image81.png"/><Relationship Id="rId115"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footer" Target="footer1.xml"/><Relationship Id="rId105" Type="http://schemas.openxmlformats.org/officeDocument/2006/relationships/image" Target="media/image7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header" Target="header4.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80.png"/><Relationship Id="rId116" Type="http://schemas.openxmlformats.org/officeDocument/2006/relationships/theme" Target="theme/theme1.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image" Target="media/image79.png"/><Relationship Id="rId114" Type="http://schemas.microsoft.com/office/2011/relationships/people" Target="people.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header" Target="header5.xml"/><Relationship Id="rId10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alimonitor.cern.ch/catalogue/"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6B4323"/>
    <w:rsid w:val="007010FF"/>
    <w:rsid w:val="00705C7B"/>
    <w:rsid w:val="00760C48"/>
    <w:rsid w:val="0078176B"/>
    <w:rsid w:val="00790827"/>
    <w:rsid w:val="007A6CB6"/>
    <w:rsid w:val="007B5A78"/>
    <w:rsid w:val="007E3BC6"/>
    <w:rsid w:val="00832143"/>
    <w:rsid w:val="008752E6"/>
    <w:rsid w:val="00875865"/>
    <w:rsid w:val="008D5140"/>
    <w:rsid w:val="00945D93"/>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323"/>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ADBC8A-9874-490D-B0F8-367799AE7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146</Pages>
  <Words>24890</Words>
  <Characters>141874</Characters>
  <Application>Microsoft Office Word</Application>
  <DocSecurity>0</DocSecurity>
  <Lines>1182</Lines>
  <Paragraphs>33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643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79</cp:revision>
  <cp:lastPrinted>2019-01-08T21:35:00Z</cp:lastPrinted>
  <dcterms:created xsi:type="dcterms:W3CDTF">2019-05-21T20:57:00Z</dcterms:created>
  <dcterms:modified xsi:type="dcterms:W3CDTF">2019-05-31T19:32:00Z</dcterms:modified>
</cp:coreProperties>
</file>